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55ABFB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9C6C51" wp14:editId="70F43717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E5C11F" w14:textId="77777777" w:rsidR="0011111C" w:rsidRPr="007F3240" w:rsidRDefault="00E26FB5" w:rsidP="0011111C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MAAJ</w:t>
                            </w:r>
                            <w:r w:rsidR="000A465A" w:rsidRPr="007F324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 </w:t>
                            </w:r>
                            <w:r w:rsidR="000A465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NAN PAAMLE AN KILAAJ 8 RI-JIKUUL</w:t>
                            </w:r>
                          </w:p>
                          <w:p w14:paraId="4A2E9C66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9C6C5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35E5C11F" w14:textId="77777777" w:rsidR="0011111C" w:rsidRPr="007F3240" w:rsidRDefault="00E26FB5" w:rsidP="0011111C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MAAJ</w:t>
                      </w:r>
                      <w:r w:rsidR="000A465A" w:rsidRPr="007F3240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 </w:t>
                      </w:r>
                      <w:r w:rsidR="000A465A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NAN PAAMLE AN KILAAJ 8 RI-JIKUUL</w:t>
                      </w:r>
                    </w:p>
                    <w:p w14:paraId="4A2E9C66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3F25B20" wp14:editId="639EB88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5B1943EB" wp14:editId="734F6F67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2BF6DA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1A9D8FF" w14:textId="77777777" w:rsidR="001A6610" w:rsidRPr="00E26FB5" w:rsidRDefault="00E26FB5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UUJ LETA KEIN</w:t>
                            </w:r>
                          </w:p>
                          <w:p w14:paraId="0BF67346" w14:textId="77777777" w:rsidR="00E26FB5" w:rsidRDefault="00E26FB5" w:rsidP="00E26FB5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Pla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aanlok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—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Nuuj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elele</w:t>
                            </w:r>
                            <w:proofErr w:type="spellEnd"/>
                          </w:p>
                          <w:p w14:paraId="08B10698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0A56B79C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B1943EB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302BF6DA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21A9D8FF" w14:textId="77777777" w:rsidR="001A6610" w:rsidRPr="00E26FB5" w:rsidRDefault="00E26FB5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NUUJ LETA KEIN</w:t>
                      </w:r>
                    </w:p>
                    <w:p w14:paraId="0BF67346" w14:textId="77777777" w:rsidR="00E26FB5" w:rsidRDefault="00E26FB5" w:rsidP="00E26FB5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Jikuul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Pla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aanlok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—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Nuuj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elele</w:t>
                      </w:r>
                      <w:proofErr w:type="spellEnd"/>
                    </w:p>
                    <w:p w14:paraId="08B10698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0A56B79C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AB38B28" w14:textId="77777777" w:rsidR="001B2141" w:rsidRDefault="000A465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971A4E0" wp14:editId="27CEF2ED">
                <wp:simplePos x="0" y="0"/>
                <wp:positionH relativeFrom="column">
                  <wp:posOffset>0</wp:posOffset>
                </wp:positionH>
                <wp:positionV relativeFrom="paragraph">
                  <wp:posOffset>251641</wp:posOffset>
                </wp:positionV>
                <wp:extent cx="5410200" cy="622236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62223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F4BADF" w14:textId="77777777" w:rsidR="0077523B" w:rsidRPr="000A465A" w:rsidRDefault="002872FD" w:rsidP="0077523B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ejeje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nan High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Jikuul</w:t>
                            </w:r>
                            <w:proofErr w:type="spellEnd"/>
                          </w:p>
                          <w:p w14:paraId="30B1EF6E" w14:textId="77777777" w:rsidR="003833D8" w:rsidRPr="000A465A" w:rsidRDefault="002872FD" w:rsidP="0077523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 xml:space="preserve">High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aurok</w:t>
                            </w:r>
                            <w:proofErr w:type="spellEnd"/>
                            <w:r w:rsidR="003833D8" w:rsidRPr="000A465A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j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nejuu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n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n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ta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m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-year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uo</w:t>
                            </w:r>
                            <w:proofErr w:type="spellEnd"/>
                            <w:r w:rsidR="003833D8" w:rsidRPr="000A465A">
                              <w:rPr>
                                <w:sz w:val="28"/>
                                <w:szCs w:val="26"/>
                              </w:rPr>
                              <w:t xml:space="preserve">-year college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n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t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t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b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course ko r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kjonj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grade ko reman</w:t>
                            </w:r>
                            <w:r w:rsidR="003833D8" w:rsidRPr="000A465A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353B1086" w14:textId="77777777" w:rsidR="003833D8" w:rsidRPr="000A465A" w:rsidRDefault="003833D8" w:rsidP="0077523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5F5BC0C" w14:textId="77777777" w:rsidR="003833D8" w:rsidRPr="000A465A" w:rsidRDefault="002872FD" w:rsidP="003833D8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odikdi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njuu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aikui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peej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on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77523B" w:rsidRPr="000A465A">
                              <w:rPr>
                                <w:sz w:val="28"/>
                                <w:szCs w:val="26"/>
                              </w:rPr>
                              <w:t>credits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joj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abji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duoj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77523B" w:rsidRPr="000A465A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>BOTAB</w:t>
                            </w:r>
                            <w:r w:rsidR="003833D8" w:rsidRPr="000A465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men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man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wo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delone</w:t>
                            </w:r>
                            <w:proofErr w:type="spellEnd"/>
                            <w:r w:rsidR="003833D8" w:rsidRPr="000A465A">
                              <w:rPr>
                                <w:sz w:val="28"/>
                                <w:szCs w:val="26"/>
                              </w:rPr>
                              <w:t xml:space="preserve"> college</w:t>
                            </w:r>
                            <w:r w:rsidR="003833D8" w:rsidRPr="000A465A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;an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war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j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ta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ko an  high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ajit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b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3A76A2" w:rsidRPr="000A465A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counselor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w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nwaw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na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m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an bed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mar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oma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ko</w:t>
                            </w:r>
                            <w:r w:rsidR="003A76A2" w:rsidRPr="000A465A">
                              <w:rPr>
                                <w:sz w:val="28"/>
                                <w:szCs w:val="26"/>
                              </w:rPr>
                              <w:t xml:space="preserve"> college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ikuij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rot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ikuiji</w:t>
                            </w:r>
                            <w:proofErr w:type="spellEnd"/>
                            <w:r w:rsidR="003833D8" w:rsidRPr="000A465A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2F3BEA42" w14:textId="77777777" w:rsidR="003833D8" w:rsidRPr="000A465A" w:rsidRDefault="003833D8" w:rsidP="0077523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896ADE9" w14:textId="77777777" w:rsidR="0077523B" w:rsidRPr="000A465A" w:rsidRDefault="002872FD" w:rsidP="0077523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 xml:space="preserve">Jet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prokraa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colleg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majors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mar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en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wo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jet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. Nan w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onok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elane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itok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 limo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mottaneo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Ejmour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ak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takto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aikuij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bok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elab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bwinnbwin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>(</w:t>
                            </w:r>
                            <w:r w:rsidR="0077523B" w:rsidRPr="000A465A">
                              <w:rPr>
                                <w:sz w:val="28"/>
                                <w:szCs w:val="26"/>
                              </w:rPr>
                              <w:t>math</w:t>
                            </w:r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)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 science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jonan</w:t>
                            </w:r>
                            <w:proofErr w:type="spellEnd"/>
                            <w:r w:rsidR="009D71C3">
                              <w:rPr>
                                <w:sz w:val="28"/>
                                <w:szCs w:val="26"/>
                              </w:rPr>
                              <w:t xml:space="preserve"> wot an </w:t>
                            </w:r>
                            <w:proofErr w:type="spellStart"/>
                            <w:r w:rsidR="009D71C3">
                              <w:rPr>
                                <w:sz w:val="28"/>
                                <w:szCs w:val="26"/>
                              </w:rPr>
                              <w:t>maron</w:t>
                            </w:r>
                            <w:proofErr w:type="spellEnd"/>
                            <w:r w:rsidR="0077523B" w:rsidRPr="000A465A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="003833D8" w:rsidRPr="000A465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379A8582" w14:textId="77777777" w:rsidR="003833D8" w:rsidRPr="000A465A" w:rsidRDefault="003833D8" w:rsidP="0077523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E00991A" w14:textId="77777777" w:rsidR="003833D8" w:rsidRPr="000A465A" w:rsidRDefault="00CC6446" w:rsidP="003833D8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 xml:space="preserve">Jet high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e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b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inwot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ein</w:t>
                            </w:r>
                            <w:proofErr w:type="spellEnd"/>
                            <w:r w:rsidR="003833D8" w:rsidRPr="000A465A">
                              <w:rPr>
                                <w:sz w:val="28"/>
                                <w:szCs w:val="26"/>
                              </w:rPr>
                              <w:t xml:space="preserve">: </w:t>
                            </w:r>
                          </w:p>
                          <w:p w14:paraId="37FE6239" w14:textId="77777777" w:rsidR="0077523B" w:rsidRPr="000A465A" w:rsidRDefault="0077523B" w:rsidP="003833D8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Advanced Placement: </w:t>
                            </w:r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College-level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wawin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air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katakin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CC6446"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 high</w:t>
                            </w:r>
                            <w:proofErr w:type="gram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ko. Ri-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aikuij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eman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jikoor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jemlokin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year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exam ko an nan an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maron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in 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bok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college credit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jet</w:t>
                            </w:r>
                            <w:r w:rsidRPr="000A465A">
                              <w:rPr>
                                <w:sz w:val="28"/>
                                <w:szCs w:val="26"/>
                              </w:rPr>
                              <w:t xml:space="preserve"> colleges.</w:t>
                            </w:r>
                          </w:p>
                          <w:p w14:paraId="350AEE23" w14:textId="77777777" w:rsidR="0077523B" w:rsidRPr="000A465A" w:rsidRDefault="0077523B" w:rsidP="0077523B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0A465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International Baccalaureate: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Juon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prokraam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ekatak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;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ri-jikuul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aikuij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peeje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jiljino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jabjik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assessments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komane</w:t>
                            </w:r>
                            <w:proofErr w:type="spellEnd"/>
                            <w:r w:rsidR="00CC644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446">
                              <w:rPr>
                                <w:sz w:val="28"/>
                                <w:szCs w:val="26"/>
                              </w:rPr>
                              <w:t>jilu</w:t>
                            </w:r>
                            <w:proofErr w:type="spellEnd"/>
                            <w:r w:rsidRPr="000A465A">
                              <w:rPr>
                                <w:sz w:val="28"/>
                                <w:szCs w:val="26"/>
                              </w:rPr>
                              <w:t xml:space="preserve"> core requirements.</w:t>
                            </w:r>
                          </w:p>
                          <w:p w14:paraId="7F5E8EDA" w14:textId="77777777" w:rsidR="0077523B" w:rsidRPr="000A465A" w:rsidRDefault="00CC6446" w:rsidP="0077523B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Jin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tor</w:t>
                            </w:r>
                            <w:proofErr w:type="spellEnd"/>
                            <w:r w:rsidR="00B5340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Colleg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3A76A2" w:rsidRPr="000A465A">
                              <w:rPr>
                                <w:b/>
                                <w:sz w:val="28"/>
                                <w:szCs w:val="26"/>
                              </w:rPr>
                              <w:t>:</w:t>
                            </w:r>
                            <w:r w:rsidR="0077523B" w:rsidRPr="000A465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>Ri-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77523B" w:rsidRPr="000A465A">
                              <w:rPr>
                                <w:sz w:val="28"/>
                                <w:szCs w:val="26"/>
                              </w:rPr>
                              <w:t xml:space="preserve">college 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credit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laaj</w:t>
                            </w:r>
                            <w:proofErr w:type="spellEnd"/>
                            <w:r w:rsidR="003A76A2" w:rsidRPr="000A465A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699B2EBD" w14:textId="77777777" w:rsidR="003A76A2" w:rsidRPr="000A465A" w:rsidRDefault="003A76A2" w:rsidP="003A76A2">
                            <w:pPr>
                              <w:pStyle w:val="NoSpacing"/>
                              <w:ind w:left="72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015CF815" w14:textId="77777777" w:rsidR="00D06E28" w:rsidRPr="0077523B" w:rsidRDefault="00D06E28" w:rsidP="0077523B">
                            <w:pPr>
                              <w:spacing w:before="24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6A5F4ED" w14:textId="77777777" w:rsidR="0077523B" w:rsidRDefault="007752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71A4E0" id="Text Box 2" o:spid="_x0000_s1028" type="#_x0000_t202" style="position:absolute;margin-left:0;margin-top:19.8pt;width:426pt;height:489.9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" filled="f" stroked="f">
                <v:textbox>
                  <w:txbxContent>
                    <w:p w14:paraId="7DF4BADF" w14:textId="77777777" w:rsidR="0077523B" w:rsidRPr="000A465A" w:rsidRDefault="002872FD" w:rsidP="0077523B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8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8"/>
                        </w:rPr>
                        <w:t>Kilaaj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8"/>
                        </w:rPr>
                        <w:t>eo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8"/>
                        </w:rPr>
                        <w:t>ejeje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8"/>
                        </w:rPr>
                        <w:t xml:space="preserve"> nan High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8"/>
                        </w:rPr>
                        <w:t>Jikuul</w:t>
                      </w:r>
                      <w:proofErr w:type="spellEnd"/>
                    </w:p>
                    <w:p w14:paraId="30B1EF6E" w14:textId="77777777" w:rsidR="003833D8" w:rsidRPr="000A465A" w:rsidRDefault="002872FD" w:rsidP="0077523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 xml:space="preserve">High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aurok</w:t>
                      </w:r>
                      <w:proofErr w:type="spellEnd"/>
                      <w:r w:rsidR="003833D8" w:rsidRPr="000A465A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lan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j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nejuu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n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n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ta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m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-year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uo</w:t>
                      </w:r>
                      <w:proofErr w:type="spellEnd"/>
                      <w:r w:rsidR="003833D8" w:rsidRPr="000A465A">
                        <w:rPr>
                          <w:sz w:val="28"/>
                          <w:szCs w:val="26"/>
                        </w:rPr>
                        <w:t xml:space="preserve">-year college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ikui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n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t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high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t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b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course ko r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kjonj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grade ko reman</w:t>
                      </w:r>
                      <w:r w:rsidR="003833D8" w:rsidRPr="000A465A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353B1086" w14:textId="77777777" w:rsidR="003833D8" w:rsidRPr="000A465A" w:rsidRDefault="003833D8" w:rsidP="0077523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35F5BC0C" w14:textId="77777777" w:rsidR="003833D8" w:rsidRPr="000A465A" w:rsidRDefault="002872FD" w:rsidP="003833D8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Jodikdi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njuu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aikui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peej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on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77523B" w:rsidRPr="000A465A">
                        <w:rPr>
                          <w:sz w:val="28"/>
                          <w:szCs w:val="26"/>
                        </w:rPr>
                        <w:t>credits</w:t>
                      </w:r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joj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abji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duoj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high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 w:rsidR="0077523B" w:rsidRPr="000A465A">
                        <w:rPr>
                          <w:sz w:val="28"/>
                          <w:szCs w:val="26"/>
                        </w:rPr>
                        <w:t xml:space="preserve">, </w:t>
                      </w:r>
                      <w:r>
                        <w:rPr>
                          <w:sz w:val="28"/>
                          <w:szCs w:val="26"/>
                        </w:rPr>
                        <w:t>BOTAB</w:t>
                      </w:r>
                      <w:r w:rsidR="003833D8" w:rsidRPr="000A465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men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wo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ikui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man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wo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delone</w:t>
                      </w:r>
                      <w:proofErr w:type="spellEnd"/>
                      <w:r w:rsidR="003833D8" w:rsidRPr="000A465A">
                        <w:rPr>
                          <w:sz w:val="28"/>
                          <w:szCs w:val="26"/>
                        </w:rPr>
                        <w:t xml:space="preserve"> college</w:t>
                      </w:r>
                      <w:r w:rsidR="003833D8" w:rsidRPr="000A465A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;an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war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je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tam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ilaaj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ko an  high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ajitok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ibe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r w:rsidR="003A76A2" w:rsidRPr="000A465A">
                        <w:rPr>
                          <w:rFonts w:ascii="Trebuchet MS" w:hAnsi="Trebuchet MS"/>
                          <w:sz w:val="28"/>
                          <w:szCs w:val="26"/>
                        </w:rPr>
                        <w:t>counselor</w:t>
                      </w:r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wi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nwawi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naj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nejuum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ma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an bed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ilaaj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maro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omani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ko</w:t>
                      </w:r>
                      <w:r w:rsidR="003A76A2" w:rsidRPr="000A465A">
                        <w:rPr>
                          <w:sz w:val="28"/>
                          <w:szCs w:val="26"/>
                        </w:rPr>
                        <w:t xml:space="preserve"> college</w:t>
                      </w:r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ikuij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la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rot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ikuiji</w:t>
                      </w:r>
                      <w:proofErr w:type="spellEnd"/>
                      <w:r w:rsidR="003833D8" w:rsidRPr="000A465A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2F3BEA42" w14:textId="77777777" w:rsidR="003833D8" w:rsidRPr="000A465A" w:rsidRDefault="003833D8" w:rsidP="0077523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2896ADE9" w14:textId="77777777" w:rsidR="0077523B" w:rsidRPr="000A465A" w:rsidRDefault="002872FD" w:rsidP="0077523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 xml:space="preserve">Jet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prokraa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colleg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majors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mar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en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ikui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wo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jet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la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. Nan w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onok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elane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nejuum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itok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 xml:space="preserve"> limo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mottaneo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Ejmour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ak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takto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aikuij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en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bok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elab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bwinnbwin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>(</w:t>
                      </w:r>
                      <w:r w:rsidR="0077523B" w:rsidRPr="000A465A">
                        <w:rPr>
                          <w:sz w:val="28"/>
                          <w:szCs w:val="26"/>
                        </w:rPr>
                        <w:t>math</w:t>
                      </w:r>
                      <w:r w:rsidR="009D71C3">
                        <w:rPr>
                          <w:sz w:val="28"/>
                          <w:szCs w:val="26"/>
                        </w:rPr>
                        <w:t xml:space="preserve">)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 xml:space="preserve"> science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jonan</w:t>
                      </w:r>
                      <w:proofErr w:type="spellEnd"/>
                      <w:r w:rsidR="009D71C3">
                        <w:rPr>
                          <w:sz w:val="28"/>
                          <w:szCs w:val="26"/>
                        </w:rPr>
                        <w:t xml:space="preserve"> wot an </w:t>
                      </w:r>
                      <w:proofErr w:type="spellStart"/>
                      <w:r w:rsidR="009D71C3">
                        <w:rPr>
                          <w:sz w:val="28"/>
                          <w:szCs w:val="26"/>
                        </w:rPr>
                        <w:t>maron</w:t>
                      </w:r>
                      <w:proofErr w:type="spellEnd"/>
                      <w:r w:rsidR="0077523B" w:rsidRPr="000A465A">
                        <w:rPr>
                          <w:sz w:val="28"/>
                          <w:szCs w:val="26"/>
                        </w:rPr>
                        <w:t>.</w:t>
                      </w:r>
                      <w:r w:rsidR="003833D8" w:rsidRPr="000A465A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379A8582" w14:textId="77777777" w:rsidR="003833D8" w:rsidRPr="000A465A" w:rsidRDefault="003833D8" w:rsidP="0077523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3E00991A" w14:textId="77777777" w:rsidR="003833D8" w:rsidRPr="000A465A" w:rsidRDefault="00CC6446" w:rsidP="003833D8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 xml:space="preserve">Jet high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e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la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b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inwot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ein</w:t>
                      </w:r>
                      <w:proofErr w:type="spellEnd"/>
                      <w:r w:rsidR="003833D8" w:rsidRPr="000A465A">
                        <w:rPr>
                          <w:sz w:val="28"/>
                          <w:szCs w:val="26"/>
                        </w:rPr>
                        <w:t xml:space="preserve">: </w:t>
                      </w:r>
                    </w:p>
                    <w:p w14:paraId="37FE6239" w14:textId="77777777" w:rsidR="0077523B" w:rsidRPr="000A465A" w:rsidRDefault="0077523B" w:rsidP="003833D8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sz w:val="28"/>
                          <w:szCs w:val="26"/>
                        </w:rPr>
                      </w:pPr>
                      <w:r w:rsidRPr="000A465A">
                        <w:rPr>
                          <w:b/>
                          <w:sz w:val="28"/>
                          <w:szCs w:val="26"/>
                        </w:rPr>
                        <w:t xml:space="preserve">Advanced Placement: </w:t>
                      </w:r>
                      <w:r w:rsidR="00CC6446">
                        <w:rPr>
                          <w:sz w:val="28"/>
                          <w:szCs w:val="26"/>
                        </w:rPr>
                        <w:t xml:space="preserve">College-level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wawin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air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katakin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proofErr w:type="gramStart"/>
                      <w:r w:rsidR="00CC6446"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 high</w:t>
                      </w:r>
                      <w:proofErr w:type="gram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ko. Ri-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aikuij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en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eman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jikoor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jemlokin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year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exam ko an nan an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maron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in 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bok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college credit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jet</w:t>
                      </w:r>
                      <w:r w:rsidRPr="000A465A">
                        <w:rPr>
                          <w:sz w:val="28"/>
                          <w:szCs w:val="26"/>
                        </w:rPr>
                        <w:t xml:space="preserve"> colleges.</w:t>
                      </w:r>
                    </w:p>
                    <w:p w14:paraId="350AEE23" w14:textId="77777777" w:rsidR="0077523B" w:rsidRPr="000A465A" w:rsidRDefault="0077523B" w:rsidP="0077523B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sz w:val="28"/>
                          <w:szCs w:val="26"/>
                        </w:rPr>
                      </w:pPr>
                      <w:r w:rsidRPr="000A465A">
                        <w:rPr>
                          <w:b/>
                          <w:sz w:val="28"/>
                          <w:szCs w:val="26"/>
                        </w:rPr>
                        <w:t xml:space="preserve">International Baccalaureate: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Juon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prokraam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in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ekatak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high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;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ri-jikuul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aikuij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peeje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jiljino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jabjik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assessments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komane</w:t>
                      </w:r>
                      <w:proofErr w:type="spellEnd"/>
                      <w:r w:rsidR="00CC644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C6446">
                        <w:rPr>
                          <w:sz w:val="28"/>
                          <w:szCs w:val="26"/>
                        </w:rPr>
                        <w:t>jilu</w:t>
                      </w:r>
                      <w:proofErr w:type="spellEnd"/>
                      <w:r w:rsidRPr="000A465A">
                        <w:rPr>
                          <w:sz w:val="28"/>
                          <w:szCs w:val="26"/>
                        </w:rPr>
                        <w:t xml:space="preserve"> core requirements.</w:t>
                      </w:r>
                    </w:p>
                    <w:p w14:paraId="7F5E8EDA" w14:textId="77777777" w:rsidR="0077523B" w:rsidRPr="000A465A" w:rsidRDefault="00CC6446" w:rsidP="0077523B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Jino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tor</w:t>
                      </w:r>
                      <w:proofErr w:type="spellEnd"/>
                      <w:r w:rsidR="00B5340E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6"/>
                        </w:rPr>
                        <w:t xml:space="preserve">College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High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jikuul</w:t>
                      </w:r>
                      <w:proofErr w:type="spellEnd"/>
                      <w:r w:rsidR="003A76A2" w:rsidRPr="000A465A">
                        <w:rPr>
                          <w:b/>
                          <w:sz w:val="28"/>
                          <w:szCs w:val="26"/>
                        </w:rPr>
                        <w:t>:</w:t>
                      </w:r>
                      <w:r w:rsidR="0077523B" w:rsidRPr="000A465A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r>
                        <w:rPr>
                          <w:sz w:val="28"/>
                          <w:szCs w:val="26"/>
                        </w:rPr>
                        <w:t>Ri-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high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77523B" w:rsidRPr="000A465A">
                        <w:rPr>
                          <w:sz w:val="28"/>
                          <w:szCs w:val="26"/>
                        </w:rPr>
                        <w:t xml:space="preserve">college </w:t>
                      </w:r>
                      <w:r>
                        <w:rPr>
                          <w:sz w:val="28"/>
                          <w:szCs w:val="26"/>
                        </w:rPr>
                        <w:t xml:space="preserve">credit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laaj</w:t>
                      </w:r>
                      <w:proofErr w:type="spellEnd"/>
                      <w:r w:rsidR="003A76A2" w:rsidRPr="000A465A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699B2EBD" w14:textId="77777777" w:rsidR="003A76A2" w:rsidRPr="000A465A" w:rsidRDefault="003A76A2" w:rsidP="003A76A2">
                      <w:pPr>
                        <w:pStyle w:val="NoSpacing"/>
                        <w:ind w:left="720"/>
                        <w:rPr>
                          <w:sz w:val="28"/>
                          <w:szCs w:val="26"/>
                        </w:rPr>
                      </w:pPr>
                    </w:p>
                    <w:p w14:paraId="015CF815" w14:textId="77777777" w:rsidR="00D06E28" w:rsidRPr="0077523B" w:rsidRDefault="00D06E28" w:rsidP="0077523B">
                      <w:pPr>
                        <w:spacing w:before="240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14:paraId="66A5F4ED" w14:textId="77777777" w:rsidR="0077523B" w:rsidRDefault="0077523B"/>
                  </w:txbxContent>
                </v:textbox>
              </v:shape>
            </w:pict>
          </mc:Fallback>
        </mc:AlternateContent>
      </w:r>
      <w:r w:rsidR="007F3240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94A47DD" wp14:editId="41B3B3FD">
                <wp:simplePos x="0" y="0"/>
                <wp:positionH relativeFrom="margin">
                  <wp:align>right</wp:align>
                </wp:positionH>
                <wp:positionV relativeFrom="paragraph">
                  <wp:posOffset>6537647</wp:posOffset>
                </wp:positionV>
                <wp:extent cx="7314887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887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4BEDF6" w14:textId="77777777" w:rsidR="00657947" w:rsidRPr="009E4AFB" w:rsidRDefault="00657947" w:rsidP="0065794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Kw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?</w:t>
                            </w:r>
                          </w:p>
                          <w:p w14:paraId="22F4CFAF" w14:textId="77777777" w:rsidR="00CA36F6" w:rsidRPr="007F3240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4A47DD" id="Text Box 8" o:spid="_x0000_s1029" type="#_x0000_t202" style="position:absolute;margin-left:524.8pt;margin-top:514.8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" fillcolor="#ec5654 [1940]" stroked="f" strokeweight=".5pt">
                <v:textbox>
                  <w:txbxContent>
                    <w:p w14:paraId="534BEDF6" w14:textId="77777777" w:rsidR="00657947" w:rsidRPr="009E4AFB" w:rsidRDefault="00657947" w:rsidP="00657947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Kw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k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?</w:t>
                      </w:r>
                    </w:p>
                    <w:p w14:paraId="22F4CFAF" w14:textId="77777777" w:rsidR="00CA36F6" w:rsidRPr="007F3240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63E11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60CCE6C" wp14:editId="5457D315">
                <wp:simplePos x="0" y="0"/>
                <wp:positionH relativeFrom="column">
                  <wp:posOffset>65868</wp:posOffset>
                </wp:positionH>
                <wp:positionV relativeFrom="paragraph">
                  <wp:posOffset>6912223</wp:posOffset>
                </wp:positionV>
                <wp:extent cx="7253207" cy="1255362"/>
                <wp:effectExtent l="0" t="0" r="0" b="254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3207" cy="12553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614240" w14:textId="77777777" w:rsidR="003A76A2" w:rsidRPr="003A76A2" w:rsidRDefault="00CC6446" w:rsidP="003A76A2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Ri-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peej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A76A2" w:rsidRPr="003A76A2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Advanced Placement (AP) exam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rej</w:t>
                            </w:r>
                            <w:proofErr w:type="spellEnd"/>
                            <w:r w:rsidR="00C14DA7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Arial"/>
                                <w:b/>
                                <w:color w:val="000000"/>
                                <w:sz w:val="28"/>
                                <w:szCs w:val="28"/>
                              </w:rPr>
                              <w:t>jilu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Arial"/>
                                <w:b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Arial"/>
                                <w:b/>
                                <w:color w:val="000000"/>
                                <w:sz w:val="28"/>
                                <w:szCs w:val="28"/>
                              </w:rPr>
                              <w:t>alen</w:t>
                            </w:r>
                            <w:proofErr w:type="spellEnd"/>
                            <w:r w:rsidR="00C14DA7">
                              <w:rPr>
                                <w:rFonts w:ascii="Trebuchet MS" w:eastAsia="Times New Roman" w:hAnsi="Trebuchet MS" w:cs="Arial"/>
                                <w:b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air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naj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duojlok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jen</w:t>
                            </w:r>
                            <w:proofErr w:type="spellEnd"/>
                            <w:r w:rsidR="00C14DA7" w:rsidRPr="003A76A2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college</w:t>
                            </w:r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rar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jab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peeje</w:t>
                            </w:r>
                            <w:proofErr w:type="spellEnd"/>
                            <w:r w:rsidR="00C14DA7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AP exam</w:t>
                            </w:r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eo</w:t>
                            </w:r>
                            <w:proofErr w:type="spellEnd"/>
                            <w:r w:rsidR="00C14DA7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8378337" w14:textId="77777777" w:rsidR="006F4ED5" w:rsidRPr="003A76A2" w:rsidRDefault="006F4ED5">
                            <w:pPr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CCE6C" id="Text Box 13" o:spid="_x0000_s1030" type="#_x0000_t202" style="position:absolute;margin-left:5.2pt;margin-top:544.25pt;width:571.1pt;height:98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" filled="f" stroked="f" strokeweight=".5pt">
                <v:textbox>
                  <w:txbxContent>
                    <w:p w14:paraId="62614240" w14:textId="77777777" w:rsidR="003A76A2" w:rsidRPr="003A76A2" w:rsidRDefault="00CC6446" w:rsidP="003A76A2">
                      <w:pPr>
                        <w:pStyle w:val="NoSpacing"/>
                        <w:rPr>
                          <w:rFonts w:ascii="Trebuchet MS" w:hAnsi="Trebuchet MS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Ri-</w:t>
                      </w:r>
                      <w:proofErr w:type="spellStart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jikuul</w:t>
                      </w:r>
                      <w:proofErr w:type="spellEnd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eo</w:t>
                      </w:r>
                      <w:proofErr w:type="spellEnd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ej</w:t>
                      </w:r>
                      <w:proofErr w:type="spellEnd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peeje</w:t>
                      </w:r>
                      <w:proofErr w:type="spellEnd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r w:rsidR="003A76A2" w:rsidRPr="003A76A2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Advanced Placement (AP) exam </w:t>
                      </w:r>
                      <w:proofErr w:type="spellStart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rej</w:t>
                      </w:r>
                      <w:proofErr w:type="spellEnd"/>
                      <w:r w:rsidR="00C14DA7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Arial"/>
                          <w:b/>
                          <w:color w:val="000000"/>
                          <w:sz w:val="28"/>
                          <w:szCs w:val="28"/>
                        </w:rPr>
                        <w:t>jilu</w:t>
                      </w:r>
                      <w:proofErr w:type="spellEnd"/>
                      <w:r>
                        <w:rPr>
                          <w:rFonts w:ascii="Trebuchet MS" w:eastAsia="Times New Roman" w:hAnsi="Trebuchet MS" w:cs="Arial"/>
                          <w:b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Arial"/>
                          <w:b/>
                          <w:color w:val="000000"/>
                          <w:sz w:val="28"/>
                          <w:szCs w:val="28"/>
                        </w:rPr>
                        <w:t>alen</w:t>
                      </w:r>
                      <w:proofErr w:type="spellEnd"/>
                      <w:r w:rsidR="00C14DA7">
                        <w:rPr>
                          <w:rFonts w:ascii="Trebuchet MS" w:eastAsia="Times New Roman" w:hAnsi="Trebuchet MS" w:cs="Arial"/>
                          <w:b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air </w:t>
                      </w:r>
                      <w:proofErr w:type="spellStart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naj</w:t>
                      </w:r>
                      <w:proofErr w:type="spellEnd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duojlok</w:t>
                      </w:r>
                      <w:proofErr w:type="spellEnd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jen</w:t>
                      </w:r>
                      <w:proofErr w:type="spellEnd"/>
                      <w:r w:rsidR="00C14DA7" w:rsidRPr="003A76A2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college</w:t>
                      </w:r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jen</w:t>
                      </w:r>
                      <w:proofErr w:type="spellEnd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ro</w:t>
                      </w:r>
                      <w:proofErr w:type="spellEnd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rar</w:t>
                      </w:r>
                      <w:proofErr w:type="spellEnd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jab </w:t>
                      </w:r>
                      <w:proofErr w:type="spellStart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peeje</w:t>
                      </w:r>
                      <w:proofErr w:type="spellEnd"/>
                      <w:r w:rsidR="00C14DA7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AP exam</w:t>
                      </w:r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eo</w:t>
                      </w:r>
                      <w:proofErr w:type="spellEnd"/>
                      <w:r w:rsidR="00C14DA7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.</w:t>
                      </w:r>
                    </w:p>
                    <w:p w14:paraId="48378337" w14:textId="77777777" w:rsidR="006F4ED5" w:rsidRPr="003A76A2" w:rsidRDefault="006F4ED5">
                      <w:pPr>
                        <w:rPr>
                          <w:rFonts w:ascii="Trebuchet MS" w:hAnsi="Trebuchet MS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849C244" wp14:editId="50AE8B49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21CDBB" w14:textId="77777777" w:rsidR="005B29FD" w:rsidRDefault="005B29FD" w:rsidP="005B29FD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Likit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Pij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</w:p>
                          <w:p w14:paraId="08DE2C58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49C244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0121CDBB" w14:textId="77777777" w:rsidR="005B29FD" w:rsidRDefault="005B29FD" w:rsidP="005B29FD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Likit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Pija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</w:p>
                    <w:p w14:paraId="08DE2C58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3224E87" wp14:editId="662B772B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C9130AD" w14:textId="77777777" w:rsidR="005B29FD" w:rsidRDefault="005B29FD" w:rsidP="005B29FD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emelel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eo: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2003855205"/>
                                <w:placeholder>
                                  <w:docPart w:val="BA8A4ABC2A7F402591A5D68E2C237409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click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m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kadelonj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eje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jin</w:t>
                                </w:r>
                                <w:proofErr w:type="spellEnd"/>
                              </w:sdtContent>
                            </w:sdt>
                          </w:p>
                          <w:p w14:paraId="09051B57" w14:textId="77777777" w:rsidR="005B29FD" w:rsidRDefault="005B29FD" w:rsidP="005B29FD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</w:p>
                          <w:p w14:paraId="23F69ED1" w14:textId="77777777" w:rsidR="005B29FD" w:rsidRDefault="005B29FD" w:rsidP="005B29FD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ri-jerbal:</w:t>
                            </w:r>
                            <w:sdt>
                              <w:sdtPr>
                                <w:id w:val="-339470322"/>
                                <w:placeholder>
                                  <w:docPart w:val="BA8A4ABC2A7F402591A5D68E2C237409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4FB8C1" w:themeColor="text2" w:themeTint="99"/>
                                      <w:sz w:val="28"/>
                                    </w:rPr>
                                    <w:id w:val="1085442487"/>
                                    <w:placeholder>
                                      <w:docPart w:val="9A86FA91694A449A981D16D8ACC32BE4"/>
                                    </w:placeholder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click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m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kadelon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jeje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jin</w:t>
                                    </w:r>
                                    <w:proofErr w:type="spellEnd"/>
                                  </w:sdtContent>
                                </w:sdt>
                              </w:sdtContent>
                            </w:sdt>
                          </w:p>
                          <w:p w14:paraId="473772F8" w14:textId="77777777" w:rsidR="005B29FD" w:rsidRDefault="005B29FD" w:rsidP="005B29FD">
                            <w:pPr>
                              <w:pStyle w:val="NoSpacing"/>
                            </w:pPr>
                          </w:p>
                          <w:p w14:paraId="35427307" w14:textId="77777777" w:rsidR="005B29FD" w:rsidRDefault="005B29FD" w:rsidP="005B29FD">
                            <w:pPr>
                              <w:pStyle w:val="NoSpacing"/>
                            </w:pPr>
                          </w:p>
                          <w:p w14:paraId="5143B2B3" w14:textId="77777777" w:rsidR="005B29FD" w:rsidRDefault="005B29FD" w:rsidP="005B29FD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ata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BA8A4ABC2A7F402591A5D68E2C237409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click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kadelon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jeje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ijin</w:t>
                            </w:r>
                            <w:proofErr w:type="spellEnd"/>
                          </w:p>
                          <w:p w14:paraId="2D2B7118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224E87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C9130AD" w14:textId="77777777" w:rsidR="005B29FD" w:rsidRDefault="005B29FD" w:rsidP="005B29FD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w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emelele</w:t>
                      </w:r>
                      <w:proofErr w:type="spellEnd"/>
                      <w:r>
                        <w:rPr>
                          <w:sz w:val="28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eo: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2003855205"/>
                          <w:placeholder>
                            <w:docPart w:val="BA8A4ABC2A7F402591A5D68E2C237409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j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eje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</w:p>
                    <w:p w14:paraId="09051B57" w14:textId="77777777" w:rsidR="005B29FD" w:rsidRDefault="005B29FD" w:rsidP="005B29FD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</w:p>
                    <w:p w14:paraId="23F69ED1" w14:textId="77777777" w:rsidR="005B29FD" w:rsidRDefault="005B29FD" w:rsidP="005B29FD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ri-jerbal:</w:t>
                      </w:r>
                      <w:sdt>
                        <w:sdtPr>
                          <w:id w:val="-339470322"/>
                          <w:placeholder>
                            <w:docPart w:val="BA8A4ABC2A7F402591A5D68E2C237409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4FB8C1" w:themeColor="text2" w:themeTint="99"/>
                                <w:sz w:val="28"/>
                              </w:rPr>
                              <w:id w:val="1085442487"/>
                              <w:placeholder>
                                <w:docPart w:val="9A86FA91694A449A981D16D8ACC32BE4"/>
                              </w:placeholder>
                            </w:sdtPr>
                            <w:sdtEndPr/>
                            <w:sdtContent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click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m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kadelon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jeje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jin</w:t>
                              </w:r>
                              <w:proofErr w:type="spellEnd"/>
                            </w:sdtContent>
                          </w:sdt>
                        </w:sdtContent>
                      </w:sdt>
                    </w:p>
                    <w:p w14:paraId="473772F8" w14:textId="77777777" w:rsidR="005B29FD" w:rsidRDefault="005B29FD" w:rsidP="005B29FD">
                      <w:pPr>
                        <w:pStyle w:val="NoSpacing"/>
                      </w:pPr>
                    </w:p>
                    <w:p w14:paraId="35427307" w14:textId="77777777" w:rsidR="005B29FD" w:rsidRDefault="005B29FD" w:rsidP="005B29FD">
                      <w:pPr>
                        <w:pStyle w:val="NoSpacing"/>
                      </w:pPr>
                    </w:p>
                    <w:p w14:paraId="5143B2B3" w14:textId="77777777" w:rsidR="005B29FD" w:rsidRDefault="005B29FD" w:rsidP="005B29FD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atakin</w:t>
                      </w:r>
                      <w:proofErr w:type="spellEnd"/>
                      <w:r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BA8A4ABC2A7F402591A5D68E2C237409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click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m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kadelon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jeje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jin</w:t>
                      </w:r>
                      <w:proofErr w:type="spellEnd"/>
                    </w:p>
                    <w:p w14:paraId="2D2B7118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64EE689A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C879C91" wp14:editId="698E2863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3331029"/>
                <wp:effectExtent l="0" t="0" r="24765" b="2222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331029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E46CE9" w14:textId="77777777" w:rsidR="00781C88" w:rsidRDefault="0040106C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</w:sdtPr>
                            <w:sdtEndPr>
                              <w:rPr>
                                <w:b w:val="0"/>
                                <w:sz w:val="22"/>
                                <w:szCs w:val="22"/>
                              </w:rPr>
                            </w:sdtEndPr>
                            <w:sdtContent>
                              <w:sdt>
                                <w:sdtP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id w:val="-1267152717"/>
                                </w:sdtPr>
                                <w:sdtEndPr>
                                  <w:rPr>
                                    <w:b w:val="0"/>
                                    <w:sz w:val="22"/>
                                    <w:szCs w:val="22"/>
                                  </w:rPr>
                                </w:sdtEndPr>
                                <w:sdtContent>
                                  <w:sdt>
                                    <w:sdtPr>
                                      <w:rPr>
                                        <w:b/>
                                        <w:sz w:val="28"/>
                                        <w:szCs w:val="28"/>
                                      </w:rPr>
                                      <w:id w:val="1119157039"/>
                                    </w:sdtPr>
                                    <w:sdtEndPr/>
                                    <w:sdtContent>
                                      <w:p w14:paraId="173304FB" w14:textId="77777777" w:rsidR="0040106C" w:rsidRPr="009D6A64" w:rsidRDefault="0040106C" w:rsidP="0040106C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23"/>
                                          </w:numPr>
                                          <w:spacing w:after="0" w:line="520" w:lineRule="exact"/>
                                          <w:ind w:left="450" w:hanging="270"/>
                                          <w:rPr>
                                            <w:b/>
                                            <w:sz w:val="28"/>
                                            <w:szCs w:val="28"/>
                                            <w:lang w:val="es-ES"/>
                                          </w:rPr>
                                        </w:pPr>
                                        <w:proofErr w:type="spellStart"/>
                                        <w:r w:rsidRPr="009D6A64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Click</w:t>
                                        </w:r>
                                        <w:proofErr w:type="spellEnd"/>
                                        <w:r w:rsidRPr="009D6A64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9D6A64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ie</w:t>
                                        </w:r>
                                        <w:proofErr w:type="spellEnd"/>
                                        <w:r w:rsidRPr="009D6A64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9D6A64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ijin</w:t>
                                        </w:r>
                                        <w:proofErr w:type="spellEnd"/>
                                        <w:r w:rsidRPr="009D6A64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9D6A64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nan</w:t>
                                        </w:r>
                                        <w:proofErr w:type="spellEnd"/>
                                        <w:r w:rsidRPr="009D6A64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9D6A64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kadelon</w:t>
                                        </w:r>
                                        <w:proofErr w:type="spellEnd"/>
                                        <w:r w:rsidRPr="009D6A64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9D6A64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nan</w:t>
                                        </w:r>
                                        <w:proofErr w:type="spellEnd"/>
                                      </w:p>
                                    </w:sdtContent>
                                  </w:sdt>
                                  <w:p w14:paraId="1B52DEF6" w14:textId="77777777" w:rsidR="00696E04" w:rsidRPr="002872FD" w:rsidRDefault="001C2C8E" w:rsidP="002872FD">
                                    <w:pPr>
                                      <w:spacing w:after="0" w:line="520" w:lineRule="exact"/>
                                    </w:pPr>
                                  </w:p>
                                </w:sdtContent>
                              </w:sdt>
                            </w:sdtContent>
                          </w:sdt>
                          <w:p w14:paraId="55404BAC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879C91" id="_x0000_s1033" type="#_x0000_t202" style="position:absolute;margin-left:180pt;margin-top:6pt;width:385.05pt;height:262.3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" filled="f" strokecolor="#d9d9d9">
                <v:textbox>
                  <w:txbxContent>
                    <w:p w14:paraId="35E46CE9" w14:textId="77777777" w:rsidR="00781C88" w:rsidRDefault="0040106C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Makitki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rej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boj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ma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</w:sdtPr>
                      <w:sdtEndPr>
                        <w:rPr>
                          <w:b w:val="0"/>
                          <w:sz w:val="22"/>
                          <w:szCs w:val="22"/>
                        </w:rPr>
                      </w:sdtEndPr>
                      <w:sdtContent>
                        <w:sdt>
                          <w:sdtPr>
                            <w:rPr>
                              <w:b/>
                              <w:sz w:val="28"/>
                              <w:szCs w:val="28"/>
                            </w:rPr>
                            <w:id w:val="-1267152717"/>
                          </w:sdtPr>
                          <w:sdtEndPr>
                            <w:rPr>
                              <w:b w:val="0"/>
                              <w:sz w:val="22"/>
                              <w:szCs w:val="22"/>
                            </w:rPr>
                          </w:sdtEndPr>
                          <w:sdtContent>
                            <w:sdt>
                              <w:sdtPr>
                                <w:rPr>
                                  <w:b/>
                                  <w:sz w:val="28"/>
                                  <w:szCs w:val="28"/>
                                </w:rPr>
                                <w:id w:val="1119157039"/>
                              </w:sdtPr>
                              <w:sdtEndPr/>
                              <w:sdtContent>
                                <w:p w14:paraId="173304FB" w14:textId="77777777" w:rsidR="0040106C" w:rsidRPr="009D6A64" w:rsidRDefault="0040106C" w:rsidP="0040106C">
                                  <w:pPr>
                                    <w:pStyle w:val="ListParagraph"/>
                                    <w:numPr>
                                      <w:ilvl w:val="0"/>
                                      <w:numId w:val="23"/>
                                    </w:numPr>
                                    <w:spacing w:after="0" w:line="520" w:lineRule="exact"/>
                                    <w:ind w:left="450" w:hanging="270"/>
                                    <w:rPr>
                                      <w:b/>
                                      <w:sz w:val="28"/>
                                      <w:szCs w:val="28"/>
                                      <w:lang w:val="es-ES"/>
                                    </w:rPr>
                                  </w:pPr>
                                  <w:proofErr w:type="spellStart"/>
                                  <w:r w:rsidRPr="009D6A64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Click</w:t>
                                  </w:r>
                                  <w:proofErr w:type="spellEnd"/>
                                  <w:r w:rsidRPr="009D6A64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D6A64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ie</w:t>
                                  </w:r>
                                  <w:proofErr w:type="spellEnd"/>
                                  <w:r w:rsidRPr="009D6A64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D6A64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ijin</w:t>
                                  </w:r>
                                  <w:proofErr w:type="spellEnd"/>
                                  <w:r w:rsidRPr="009D6A64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D6A64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nan</w:t>
                                  </w:r>
                                  <w:proofErr w:type="spellEnd"/>
                                  <w:r w:rsidRPr="009D6A64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D6A64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kadelon</w:t>
                                  </w:r>
                                  <w:proofErr w:type="spellEnd"/>
                                  <w:r w:rsidRPr="009D6A64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D6A64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nan</w:t>
                                  </w:r>
                                  <w:proofErr w:type="spellEnd"/>
                                </w:p>
                              </w:sdtContent>
                            </w:sdt>
                            <w:p w14:paraId="1B52DEF6" w14:textId="77777777" w:rsidR="00696E04" w:rsidRPr="002872FD" w:rsidRDefault="001C2C8E" w:rsidP="002872FD">
                              <w:pPr>
                                <w:spacing w:after="0" w:line="520" w:lineRule="exact"/>
                              </w:pPr>
                            </w:p>
                          </w:sdtContent>
                        </w:sdt>
                      </w:sdtContent>
                    </w:sdt>
                    <w:p w14:paraId="55404BAC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DB04345" wp14:editId="3E1177B9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5C1213" w14:textId="77777777" w:rsidR="00657947" w:rsidRPr="001B46F6" w:rsidRDefault="00657947" w:rsidP="00657947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1B46F6">
                              <w:rPr>
                                <w:rFonts w:ascii="Myriad Pro" w:hAnsi="Myriad Pro" w:cs="Arial"/>
                                <w:b/>
                                <w:sz w:val="28"/>
                                <w:szCs w:val="26"/>
                              </w:rPr>
                              <w:t xml:space="preserve">Nan </w:t>
                            </w:r>
                            <w:proofErr w:type="spellStart"/>
                            <w:r w:rsidRPr="001B46F6">
                              <w:rPr>
                                <w:rFonts w:ascii="Myriad Pro" w:hAnsi="Myriad Pro" w:cs="Arial"/>
                                <w:b/>
                                <w:sz w:val="28"/>
                                <w:szCs w:val="26"/>
                              </w:rPr>
                              <w:t>Bajok</w:t>
                            </w:r>
                            <w:proofErr w:type="spellEnd"/>
                          </w:p>
                          <w:p w14:paraId="142E2631" w14:textId="77777777" w:rsidR="001B2141" w:rsidRPr="00661D0B" w:rsidRDefault="001B2141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</w:p>
                          <w:p w14:paraId="497BDD9F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2FF202F7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B04345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115C1213" w14:textId="77777777" w:rsidR="00657947" w:rsidRPr="001B46F6" w:rsidRDefault="00657947" w:rsidP="00657947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1B46F6">
                        <w:rPr>
                          <w:rFonts w:ascii="Myriad Pro" w:hAnsi="Myriad Pro" w:cs="Arial"/>
                          <w:b/>
                          <w:sz w:val="28"/>
                          <w:szCs w:val="26"/>
                        </w:rPr>
                        <w:t xml:space="preserve">Nan </w:t>
                      </w:r>
                      <w:proofErr w:type="spellStart"/>
                      <w:r w:rsidRPr="001B46F6">
                        <w:rPr>
                          <w:rFonts w:ascii="Myriad Pro" w:hAnsi="Myriad Pro" w:cs="Arial"/>
                          <w:b/>
                          <w:sz w:val="28"/>
                          <w:szCs w:val="26"/>
                        </w:rPr>
                        <w:t>Bajok</w:t>
                      </w:r>
                      <w:proofErr w:type="spellEnd"/>
                    </w:p>
                    <w:p w14:paraId="142E2631" w14:textId="77777777" w:rsidR="001B2141" w:rsidRPr="00661D0B" w:rsidRDefault="001B2141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</w:p>
                    <w:p w14:paraId="497BDD9F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2FF202F7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92FCB71" w14:textId="77777777" w:rsidR="00671A4B" w:rsidRPr="001B2141" w:rsidRDefault="005828F8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F2ABCE3" wp14:editId="78B73027">
                <wp:simplePos x="0" y="0"/>
                <wp:positionH relativeFrom="column">
                  <wp:posOffset>2305050</wp:posOffset>
                </wp:positionH>
                <wp:positionV relativeFrom="paragraph">
                  <wp:posOffset>3172460</wp:posOffset>
                </wp:positionV>
                <wp:extent cx="4904105" cy="421957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4105" cy="42195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271DC0" w14:textId="77777777" w:rsidR="002B0FFE" w:rsidRPr="0040106C" w:rsidRDefault="0040106C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o</w:t>
                            </w:r>
                            <w:proofErr w:type="spellEnd"/>
                          </w:p>
                          <w:p w14:paraId="67AD0E36" w14:textId="77777777" w:rsidR="000A465A" w:rsidRPr="009D6A64" w:rsidRDefault="00CF245D" w:rsidP="000A465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>Konono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>iben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>Jinen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>/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>Jemen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 xml:space="preserve">,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>ri-kejbaork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>ro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>ak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>ro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>jeram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 xml:space="preserve"> nan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>bok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kilaaj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reben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jabjik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itok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limum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ie</w:t>
                            </w:r>
                            <w:proofErr w:type="spellEnd"/>
                            <w:r w:rsidR="00DD4426"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7507280C" w14:textId="77777777" w:rsidR="00DD4426" w:rsidRPr="009D6A64" w:rsidRDefault="00CF245D" w:rsidP="000A465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Jikejuul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I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ien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kononoto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iben</w:t>
                            </w:r>
                            <w:proofErr w:type="spellEnd"/>
                            <w:r w:rsidR="00DD4426"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counselor</w:t>
                            </w:r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ak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ri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-kaki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ro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nan am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lomnak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bok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kilaaj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rejejet</w:t>
                            </w:r>
                            <w:proofErr w:type="spellEnd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kwe</w:t>
                            </w:r>
                            <w:proofErr w:type="spellEnd"/>
                            <w:r w:rsidR="00DD4426" w:rsidRPr="009D6A6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2E984CEC" w14:textId="77777777" w:rsidR="000A465A" w:rsidRPr="000A465A" w:rsidRDefault="000A465A" w:rsidP="000A465A">
                            <w:pPr>
                              <w:pStyle w:val="NoSpacing"/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</w:p>
                          <w:p w14:paraId="23CBB741" w14:textId="77777777" w:rsidR="002B0FFE" w:rsidRPr="0040106C" w:rsidRDefault="0040106C" w:rsidP="005963DD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o</w:t>
                            </w:r>
                            <w:proofErr w:type="spellEnd"/>
                          </w:p>
                          <w:p w14:paraId="5941F0F5" w14:textId="77777777" w:rsidR="00DD4426" w:rsidRPr="009D6A64" w:rsidRDefault="00300EE9" w:rsidP="000A465A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tabs>
                                <w:tab w:val="left" w:pos="720"/>
                              </w:tabs>
                              <w:ind w:left="720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>Rojan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>jodikdik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>nejuum</w:t>
                            </w:r>
                            <w:proofErr w:type="spellEnd"/>
                            <w:r w:rsidR="009B7241" w:rsidRPr="009D6A64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 xml:space="preserve">nan </w:t>
                            </w:r>
                            <w:proofErr w:type="spellStart"/>
                            <w:proofErr w:type="gramStart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>lomnake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 </w:t>
                            </w: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>kilaaj</w:t>
                            </w:r>
                            <w:proofErr w:type="spellEnd"/>
                            <w:proofErr w:type="gramEnd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>reben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>yoear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in high </w:t>
                            </w: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an</w:t>
                            </w:r>
                            <w:r w:rsidR="009B7241" w:rsidRPr="009D6A64">
                              <w:rPr>
                                <w:b/>
                                <w:sz w:val="26"/>
                                <w:szCs w:val="26"/>
                              </w:rPr>
                              <w:t>.</w:t>
                            </w:r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Kajitok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kin homework,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teej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DD4426" w:rsidRPr="009D6A64">
                              <w:rPr>
                                <w:sz w:val="26"/>
                                <w:szCs w:val="26"/>
                              </w:rPr>
                              <w:t>assignments</w:t>
                            </w:r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ko jet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kwon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debdeb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wot kin ta ko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rej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walok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DD4426" w:rsidRPr="009D6A64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51C5D79F" w14:textId="77777777" w:rsidR="009B7241" w:rsidRPr="009D6A64" w:rsidRDefault="00300EE9" w:rsidP="000A465A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tabs>
                                <w:tab w:val="left" w:pos="720"/>
                              </w:tabs>
                              <w:ind w:left="720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Konono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iben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ri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-kaki r </w:t>
                            </w: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oak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ri-jerbal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ro</w:t>
                            </w:r>
                            <w:r w:rsidR="00DD4426" w:rsidRPr="009D6A6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.</w:t>
                            </w:r>
                            <w:r w:rsidR="009B7241" w:rsidRPr="009D6A6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>Konono</w:t>
                            </w:r>
                            <w:proofErr w:type="spellEnd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>iben</w:t>
                            </w:r>
                            <w:proofErr w:type="spellEnd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9B7241" w:rsidRPr="009D6A64">
                              <w:rPr>
                                <w:sz w:val="26"/>
                                <w:szCs w:val="26"/>
                              </w:rPr>
                              <w:t xml:space="preserve">counselor </w:t>
                            </w:r>
                            <w:proofErr w:type="spellStart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>ajri</w:t>
                            </w:r>
                            <w:proofErr w:type="spellEnd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>nejuum</w:t>
                            </w:r>
                            <w:proofErr w:type="spellEnd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>kilaaj</w:t>
                            </w:r>
                            <w:proofErr w:type="spellEnd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 xml:space="preserve"> ko an high </w:t>
                            </w:r>
                            <w:proofErr w:type="spellStart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DD4426" w:rsidRPr="009D6A64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="00DD4426" w:rsidRPr="009D6A64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>Lale</w:t>
                            </w:r>
                            <w:proofErr w:type="spellEnd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 xml:space="preserve"> bed wot </w:t>
                            </w:r>
                            <w:proofErr w:type="spellStart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>wonmanlok</w:t>
                            </w:r>
                            <w:proofErr w:type="spellEnd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>jen</w:t>
                            </w:r>
                            <w:proofErr w:type="spellEnd"/>
                            <w:r w:rsidR="00DD4426" w:rsidRPr="009D6A64">
                              <w:rPr>
                                <w:sz w:val="26"/>
                                <w:szCs w:val="26"/>
                              </w:rPr>
                              <w:t xml:space="preserve"> middle </w:t>
                            </w:r>
                            <w:proofErr w:type="spellStart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 xml:space="preserve"> nan high </w:t>
                            </w:r>
                            <w:proofErr w:type="spellStart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>ien</w:t>
                            </w:r>
                            <w:proofErr w:type="spellEnd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E28C7" w:rsidRPr="009D6A64">
                              <w:rPr>
                                <w:sz w:val="26"/>
                                <w:szCs w:val="26"/>
                              </w:rPr>
                              <w:t>ejejet</w:t>
                            </w:r>
                            <w:proofErr w:type="spellEnd"/>
                            <w:r w:rsidR="009B7241" w:rsidRPr="009D6A64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2DEDC8D4" w14:textId="77777777" w:rsidR="00DD4426" w:rsidRPr="009D6A64" w:rsidRDefault="005E28C7" w:rsidP="000A465A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tabs>
                                <w:tab w:val="left" w:pos="720"/>
                              </w:tabs>
                              <w:ind w:left="720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>Jiba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>ajri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>nejuum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>koman</w:t>
                            </w:r>
                            <w:proofErr w:type="spellEnd"/>
                            <w:r w:rsidRPr="009D6A64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an</w:t>
                            </w:r>
                            <w:r w:rsidR="00DD4426"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plan nan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kilaaj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ejejet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aikuij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in boke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kajojo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year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kajion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kotobar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etonak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ko an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elikij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B435A2" w:rsidRPr="009D6A64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="00DD4426"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163E2D3B" w14:textId="77777777" w:rsidR="00F02A50" w:rsidRPr="00F02A50" w:rsidRDefault="00F02A50" w:rsidP="00F02A50">
                            <w:pPr>
                              <w:pStyle w:val="NoSpacing"/>
                              <w:ind w:left="720"/>
                              <w:rPr>
                                <w:sz w:val="22"/>
                              </w:rPr>
                            </w:pPr>
                          </w:p>
                          <w:p w14:paraId="6A59FD75" w14:textId="77777777" w:rsidR="008A4FE5" w:rsidRPr="00661D0B" w:rsidRDefault="008A4FE5" w:rsidP="007F304C">
                            <w:pPr>
                              <w:widowControl w:val="0"/>
                              <w:ind w:left="360"/>
                              <w:jc w:val="right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2ABCE3" id="_x0000_s1035" type="#_x0000_t202" style="position:absolute;margin-left:181.5pt;margin-top:249.8pt;width:386.15pt;height:332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" fillcolor="#e1eee8 [663]" stroked="f">
                <v:textbox>
                  <w:txbxContent>
                    <w:p w14:paraId="30271DC0" w14:textId="77777777" w:rsidR="002B0FFE" w:rsidRPr="0040106C" w:rsidRDefault="0040106C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jr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o</w:t>
                      </w:r>
                      <w:proofErr w:type="spellEnd"/>
                    </w:p>
                    <w:p w14:paraId="67AD0E36" w14:textId="77777777" w:rsidR="000A465A" w:rsidRPr="009D6A64" w:rsidRDefault="00CF245D" w:rsidP="000A465A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proofErr w:type="spellStart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>Konono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>iben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>Jinen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>/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>Jemen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 xml:space="preserve">,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>ri-kejbaork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>ro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>ak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>ro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>jeram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 xml:space="preserve"> nan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>bok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kilaaj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ko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reben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jabjik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itok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limum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ie</w:t>
                      </w:r>
                      <w:proofErr w:type="spellEnd"/>
                      <w:r w:rsidR="00DD4426"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.</w:t>
                      </w:r>
                    </w:p>
                    <w:p w14:paraId="7507280C" w14:textId="77777777" w:rsidR="00DD4426" w:rsidRPr="009D6A64" w:rsidRDefault="00CF245D" w:rsidP="000A465A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proofErr w:type="spellStart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Jikejuul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I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ien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kononoto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iben</w:t>
                      </w:r>
                      <w:proofErr w:type="spellEnd"/>
                      <w:r w:rsidR="00DD4426"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counselor</w:t>
                      </w:r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am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ak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ri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-kaki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ro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nan am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lomnak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in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bok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kilaaj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ko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rejejet</w:t>
                      </w:r>
                      <w:proofErr w:type="spellEnd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kwe</w:t>
                      </w:r>
                      <w:proofErr w:type="spellEnd"/>
                      <w:r w:rsidR="00DD4426" w:rsidRPr="009D6A6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.</w:t>
                      </w:r>
                    </w:p>
                    <w:p w14:paraId="2E984CEC" w14:textId="77777777" w:rsidR="000A465A" w:rsidRPr="000A465A" w:rsidRDefault="000A465A" w:rsidP="000A465A">
                      <w:pPr>
                        <w:pStyle w:val="NoSpacing"/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</w:p>
                    <w:p w14:paraId="23CBB741" w14:textId="77777777" w:rsidR="002B0FFE" w:rsidRPr="0040106C" w:rsidRDefault="0040106C" w:rsidP="005963DD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paam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o</w:t>
                      </w:r>
                      <w:proofErr w:type="spellEnd"/>
                    </w:p>
                    <w:p w14:paraId="5941F0F5" w14:textId="77777777" w:rsidR="00DD4426" w:rsidRPr="009D6A64" w:rsidRDefault="00300EE9" w:rsidP="000A465A">
                      <w:pPr>
                        <w:pStyle w:val="NoSpacing"/>
                        <w:numPr>
                          <w:ilvl w:val="0"/>
                          <w:numId w:val="48"/>
                        </w:numPr>
                        <w:tabs>
                          <w:tab w:val="left" w:pos="720"/>
                        </w:tabs>
                        <w:ind w:left="720"/>
                        <w:rPr>
                          <w:b/>
                          <w:sz w:val="26"/>
                          <w:szCs w:val="26"/>
                        </w:rPr>
                      </w:pP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</w:rPr>
                        <w:t>Rojan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</w:rPr>
                        <w:t>jodikdik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</w:rPr>
                        <w:t>nejuum</w:t>
                      </w:r>
                      <w:proofErr w:type="spellEnd"/>
                      <w:r w:rsidR="009B7241" w:rsidRPr="009D6A64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r w:rsidRPr="009D6A64">
                        <w:rPr>
                          <w:b/>
                          <w:sz w:val="26"/>
                          <w:szCs w:val="26"/>
                        </w:rPr>
                        <w:t xml:space="preserve">nan </w:t>
                      </w:r>
                      <w:proofErr w:type="spellStart"/>
                      <w:proofErr w:type="gramStart"/>
                      <w:r w:rsidRPr="009D6A64">
                        <w:rPr>
                          <w:b/>
                          <w:sz w:val="26"/>
                          <w:szCs w:val="26"/>
                        </w:rPr>
                        <w:t>lomnake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</w:rPr>
                        <w:t xml:space="preserve">  </w:t>
                      </w: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</w:rPr>
                        <w:t>kilaaj</w:t>
                      </w:r>
                      <w:proofErr w:type="spellEnd"/>
                      <w:proofErr w:type="gramEnd"/>
                      <w:r w:rsidRPr="009D6A64">
                        <w:rPr>
                          <w:b/>
                          <w:sz w:val="26"/>
                          <w:szCs w:val="26"/>
                        </w:rPr>
                        <w:t xml:space="preserve"> ko </w:t>
                      </w: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</w:rPr>
                        <w:t>reben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</w:rPr>
                        <w:t>yoear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</w:rPr>
                        <w:t xml:space="preserve"> in high </w:t>
                      </w: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</w:rPr>
                        <w:t xml:space="preserve"> an</w:t>
                      </w:r>
                      <w:r w:rsidR="009B7241" w:rsidRPr="009D6A64">
                        <w:rPr>
                          <w:b/>
                          <w:sz w:val="26"/>
                          <w:szCs w:val="26"/>
                        </w:rPr>
                        <w:t>.</w:t>
                      </w:r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Kajitok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kin homework,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teej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DD4426" w:rsidRPr="009D6A64">
                        <w:rPr>
                          <w:sz w:val="26"/>
                          <w:szCs w:val="26"/>
                        </w:rPr>
                        <w:t>assignments</w:t>
                      </w:r>
                      <w:r w:rsidRPr="009D6A64">
                        <w:rPr>
                          <w:sz w:val="26"/>
                          <w:szCs w:val="26"/>
                        </w:rPr>
                        <w:t xml:space="preserve"> ko jet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kwon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debdeb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wot kin ta ko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rej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walok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="00DD4426" w:rsidRPr="009D6A64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51C5D79F" w14:textId="77777777" w:rsidR="009B7241" w:rsidRPr="009D6A64" w:rsidRDefault="00300EE9" w:rsidP="000A465A">
                      <w:pPr>
                        <w:pStyle w:val="NoSpacing"/>
                        <w:numPr>
                          <w:ilvl w:val="0"/>
                          <w:numId w:val="48"/>
                        </w:numPr>
                        <w:tabs>
                          <w:tab w:val="left" w:pos="720"/>
                        </w:tabs>
                        <w:ind w:left="720"/>
                        <w:rPr>
                          <w:b/>
                          <w:sz w:val="26"/>
                          <w:szCs w:val="26"/>
                        </w:rPr>
                      </w:pP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  <w:lang w:val="es-ES"/>
                        </w:rPr>
                        <w:t>Konono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  <w:lang w:val="es-ES"/>
                        </w:rPr>
                        <w:t>iben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  <w:lang w:val="es-ES"/>
                        </w:rPr>
                        <w:t>ri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-kaki r </w:t>
                      </w: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  <w:lang w:val="es-ES"/>
                        </w:rPr>
                        <w:t>oak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  <w:lang w:val="es-ES"/>
                        </w:rPr>
                        <w:t>ri-jerbal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ro</w:t>
                      </w:r>
                      <w:r w:rsidR="00DD4426" w:rsidRPr="009D6A64">
                        <w:rPr>
                          <w:b/>
                          <w:sz w:val="26"/>
                          <w:szCs w:val="26"/>
                          <w:lang w:val="es-ES"/>
                        </w:rPr>
                        <w:t>.</w:t>
                      </w:r>
                      <w:r w:rsidR="009B7241" w:rsidRPr="009D6A64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5E28C7" w:rsidRPr="009D6A64">
                        <w:rPr>
                          <w:sz w:val="26"/>
                          <w:szCs w:val="26"/>
                        </w:rPr>
                        <w:t>Konono</w:t>
                      </w:r>
                      <w:proofErr w:type="spellEnd"/>
                      <w:r w:rsidR="005E28C7"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E28C7" w:rsidRPr="009D6A64">
                        <w:rPr>
                          <w:sz w:val="26"/>
                          <w:szCs w:val="26"/>
                        </w:rPr>
                        <w:t>iben</w:t>
                      </w:r>
                      <w:proofErr w:type="spellEnd"/>
                      <w:r w:rsidR="005E28C7"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9B7241" w:rsidRPr="009D6A64">
                        <w:rPr>
                          <w:sz w:val="26"/>
                          <w:szCs w:val="26"/>
                        </w:rPr>
                        <w:t xml:space="preserve">counselor </w:t>
                      </w:r>
                      <w:proofErr w:type="spellStart"/>
                      <w:r w:rsidR="005E28C7" w:rsidRPr="009D6A64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5E28C7" w:rsidRPr="009D6A64">
                        <w:rPr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="005E28C7" w:rsidRPr="009D6A64">
                        <w:rPr>
                          <w:sz w:val="26"/>
                          <w:szCs w:val="26"/>
                        </w:rPr>
                        <w:t>ajri</w:t>
                      </w:r>
                      <w:proofErr w:type="spellEnd"/>
                      <w:r w:rsidR="005E28C7"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E28C7" w:rsidRPr="009D6A64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5E28C7"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E28C7" w:rsidRPr="009D6A64">
                        <w:rPr>
                          <w:sz w:val="26"/>
                          <w:szCs w:val="26"/>
                        </w:rPr>
                        <w:t>nejuum</w:t>
                      </w:r>
                      <w:proofErr w:type="spellEnd"/>
                      <w:r w:rsidR="005E28C7" w:rsidRPr="009D6A64">
                        <w:rPr>
                          <w:sz w:val="26"/>
                          <w:szCs w:val="26"/>
                        </w:rPr>
                        <w:t xml:space="preserve"> kin </w:t>
                      </w:r>
                      <w:proofErr w:type="spellStart"/>
                      <w:r w:rsidR="005E28C7" w:rsidRPr="009D6A64">
                        <w:rPr>
                          <w:sz w:val="26"/>
                          <w:szCs w:val="26"/>
                        </w:rPr>
                        <w:t>kilaaj</w:t>
                      </w:r>
                      <w:proofErr w:type="spellEnd"/>
                      <w:r w:rsidR="005E28C7" w:rsidRPr="009D6A64">
                        <w:rPr>
                          <w:sz w:val="26"/>
                          <w:szCs w:val="26"/>
                        </w:rPr>
                        <w:t xml:space="preserve"> ko an high </w:t>
                      </w:r>
                      <w:proofErr w:type="spellStart"/>
                      <w:r w:rsidR="005E28C7" w:rsidRPr="009D6A64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="00DD4426" w:rsidRPr="009D6A64">
                        <w:rPr>
                          <w:sz w:val="26"/>
                          <w:szCs w:val="26"/>
                        </w:rPr>
                        <w:t>.</w:t>
                      </w:r>
                      <w:r w:rsidR="00DD4426" w:rsidRPr="009D6A64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E28C7" w:rsidRPr="009D6A64">
                        <w:rPr>
                          <w:sz w:val="26"/>
                          <w:szCs w:val="26"/>
                        </w:rPr>
                        <w:t>Lale</w:t>
                      </w:r>
                      <w:proofErr w:type="spellEnd"/>
                      <w:r w:rsidR="005E28C7"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E28C7" w:rsidRPr="009D6A64">
                        <w:rPr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="005E28C7"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E28C7" w:rsidRPr="009D6A64">
                        <w:rPr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="005E28C7" w:rsidRPr="009D6A64">
                        <w:rPr>
                          <w:sz w:val="26"/>
                          <w:szCs w:val="26"/>
                        </w:rPr>
                        <w:t xml:space="preserve"> bed wot </w:t>
                      </w:r>
                      <w:proofErr w:type="spellStart"/>
                      <w:r w:rsidR="005E28C7" w:rsidRPr="009D6A64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="005E28C7"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E28C7" w:rsidRPr="009D6A64">
                        <w:rPr>
                          <w:sz w:val="26"/>
                          <w:szCs w:val="26"/>
                        </w:rPr>
                        <w:t>wonmanlok</w:t>
                      </w:r>
                      <w:proofErr w:type="spellEnd"/>
                      <w:r w:rsidR="005E28C7"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E28C7" w:rsidRPr="009D6A64">
                        <w:rPr>
                          <w:sz w:val="26"/>
                          <w:szCs w:val="26"/>
                        </w:rPr>
                        <w:t>jen</w:t>
                      </w:r>
                      <w:proofErr w:type="spellEnd"/>
                      <w:r w:rsidR="00DD4426" w:rsidRPr="009D6A64">
                        <w:rPr>
                          <w:sz w:val="26"/>
                          <w:szCs w:val="26"/>
                        </w:rPr>
                        <w:t xml:space="preserve"> middle </w:t>
                      </w:r>
                      <w:proofErr w:type="spellStart"/>
                      <w:r w:rsidR="005E28C7" w:rsidRPr="009D6A64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="005E28C7" w:rsidRPr="009D6A64">
                        <w:rPr>
                          <w:sz w:val="26"/>
                          <w:szCs w:val="26"/>
                        </w:rPr>
                        <w:t xml:space="preserve"> nan high </w:t>
                      </w:r>
                      <w:proofErr w:type="spellStart"/>
                      <w:r w:rsidR="005E28C7" w:rsidRPr="009D6A64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="005E28C7"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E28C7" w:rsidRPr="009D6A64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="005E28C7"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E28C7" w:rsidRPr="009D6A64">
                        <w:rPr>
                          <w:sz w:val="26"/>
                          <w:szCs w:val="26"/>
                        </w:rPr>
                        <w:t>ien</w:t>
                      </w:r>
                      <w:proofErr w:type="spellEnd"/>
                      <w:r w:rsidR="005E28C7"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E28C7" w:rsidRPr="009D6A64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5E28C7"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E28C7" w:rsidRPr="009D6A64">
                        <w:rPr>
                          <w:sz w:val="26"/>
                          <w:szCs w:val="26"/>
                        </w:rPr>
                        <w:t>ejejet</w:t>
                      </w:r>
                      <w:proofErr w:type="spellEnd"/>
                      <w:r w:rsidR="009B7241" w:rsidRPr="009D6A64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2DEDC8D4" w14:textId="77777777" w:rsidR="00DD4426" w:rsidRPr="009D6A64" w:rsidRDefault="005E28C7" w:rsidP="000A465A">
                      <w:pPr>
                        <w:pStyle w:val="NoSpacing"/>
                        <w:numPr>
                          <w:ilvl w:val="0"/>
                          <w:numId w:val="48"/>
                        </w:numPr>
                        <w:tabs>
                          <w:tab w:val="left" w:pos="720"/>
                        </w:tabs>
                        <w:ind w:left="720"/>
                        <w:rPr>
                          <w:b/>
                          <w:sz w:val="26"/>
                          <w:szCs w:val="26"/>
                        </w:rPr>
                      </w:pP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</w:rPr>
                        <w:t>Jiba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</w:rPr>
                        <w:t>ajri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</w:rPr>
                        <w:t>nejuum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b/>
                          <w:sz w:val="26"/>
                          <w:szCs w:val="26"/>
                        </w:rPr>
                        <w:t>koman</w:t>
                      </w:r>
                      <w:proofErr w:type="spellEnd"/>
                      <w:r w:rsidRPr="009D6A64">
                        <w:rPr>
                          <w:b/>
                          <w:sz w:val="26"/>
                          <w:szCs w:val="26"/>
                        </w:rPr>
                        <w:t xml:space="preserve"> an</w:t>
                      </w:r>
                      <w:r w:rsidR="00DD4426"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Pr="009D6A64">
                        <w:rPr>
                          <w:sz w:val="26"/>
                          <w:szCs w:val="26"/>
                        </w:rPr>
                        <w:t xml:space="preserve">plan nan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kilaaj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ejejet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aikuij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in boke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kajojo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year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high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kajion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kotobar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etonak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ko an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elikij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high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="00B435A2" w:rsidRPr="009D6A64">
                        <w:rPr>
                          <w:sz w:val="26"/>
                          <w:szCs w:val="26"/>
                        </w:rPr>
                        <w:t>.</w:t>
                      </w:r>
                      <w:r w:rsidR="00DD4426"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14:paraId="163E2D3B" w14:textId="77777777" w:rsidR="00F02A50" w:rsidRPr="00F02A50" w:rsidRDefault="00F02A50" w:rsidP="00F02A50">
                      <w:pPr>
                        <w:pStyle w:val="NoSpacing"/>
                        <w:ind w:left="720"/>
                        <w:rPr>
                          <w:sz w:val="22"/>
                        </w:rPr>
                      </w:pPr>
                    </w:p>
                    <w:p w14:paraId="6A59FD75" w14:textId="77777777" w:rsidR="008A4FE5" w:rsidRPr="00661D0B" w:rsidRDefault="008A4FE5" w:rsidP="007F304C">
                      <w:pPr>
                        <w:widowControl w:val="0"/>
                        <w:ind w:left="360"/>
                        <w:jc w:val="right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3240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867755" wp14:editId="739CE366">
                <wp:simplePos x="0" y="0"/>
                <wp:positionH relativeFrom="column">
                  <wp:posOffset>32657</wp:posOffset>
                </wp:positionH>
                <wp:positionV relativeFrom="paragraph">
                  <wp:posOffset>146479</wp:posOffset>
                </wp:positionV>
                <wp:extent cx="2153920" cy="8654044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3920" cy="865404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4D9088" w14:textId="77777777" w:rsidR="00BC12C8" w:rsidRPr="009D6A64" w:rsidRDefault="00657947" w:rsidP="00BC12C8">
                            <w:pPr>
                              <w:spacing w:after="0"/>
                              <w:rPr>
                                <w:rFonts w:ascii="Myriad Pro" w:hAnsi="Myriad Pro" w:cs="Arial"/>
                                <w:sz w:val="26"/>
                                <w:szCs w:val="26"/>
                              </w:rPr>
                            </w:pPr>
                            <w:r w:rsidRPr="009D6A64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NAN BAJOK:</w:t>
                            </w:r>
                            <w:r w:rsidRPr="009D6A64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B5540" w:rsidRPr="009D6A64">
                              <w:rPr>
                                <w:rFonts w:cs="Arial"/>
                                <w:sz w:val="26"/>
                                <w:szCs w:val="26"/>
                              </w:rPr>
                              <w:t>Kilaaj</w:t>
                            </w:r>
                            <w:proofErr w:type="spellEnd"/>
                            <w:r w:rsidR="001B5540" w:rsidRPr="009D6A64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="001B5540" w:rsidRPr="009D6A64">
                              <w:rPr>
                                <w:rFonts w:cs="Arial"/>
                                <w:sz w:val="26"/>
                                <w:szCs w:val="26"/>
                              </w:rPr>
                              <w:t>rebe</w:t>
                            </w:r>
                            <w:proofErr w:type="spellEnd"/>
                            <w:r w:rsidR="001B5540" w:rsidRPr="009D6A64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B5540" w:rsidRPr="009D6A64">
                              <w:rPr>
                                <w:rFonts w:cs="Arial"/>
                                <w:sz w:val="26"/>
                                <w:szCs w:val="26"/>
                              </w:rPr>
                              <w:t>einwot</w:t>
                            </w:r>
                            <w:proofErr w:type="spellEnd"/>
                            <w:r w:rsidR="005A4EA5" w:rsidRPr="009D6A64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DD4426" w:rsidRPr="009D6A64">
                              <w:rPr>
                                <w:sz w:val="26"/>
                                <w:szCs w:val="26"/>
                              </w:rPr>
                              <w:t xml:space="preserve">Advanced </w:t>
                            </w:r>
                            <w:r w:rsidR="001B5540" w:rsidRPr="009D6A64">
                              <w:rPr>
                                <w:sz w:val="26"/>
                                <w:szCs w:val="26"/>
                              </w:rPr>
                              <w:t xml:space="preserve">Placement </w:t>
                            </w:r>
                            <w:proofErr w:type="spellStart"/>
                            <w:r w:rsidR="001B5540" w:rsidRPr="009D6A64">
                              <w:rPr>
                                <w:sz w:val="26"/>
                                <w:szCs w:val="26"/>
                              </w:rPr>
                              <w:t>ak</w:t>
                            </w:r>
                            <w:proofErr w:type="spellEnd"/>
                            <w:r w:rsidR="001B5540" w:rsidRPr="009D6A64">
                              <w:rPr>
                                <w:sz w:val="26"/>
                                <w:szCs w:val="26"/>
                              </w:rPr>
                              <w:t xml:space="preserve"> AP courses </w:t>
                            </w:r>
                            <w:proofErr w:type="spellStart"/>
                            <w:r w:rsidR="001B5540" w:rsidRPr="009D6A64">
                              <w:rPr>
                                <w:sz w:val="26"/>
                                <w:szCs w:val="26"/>
                              </w:rPr>
                              <w:t>elab</w:t>
                            </w:r>
                            <w:proofErr w:type="spellEnd"/>
                            <w:r w:rsidR="001B5540" w:rsidRPr="009D6A64">
                              <w:rPr>
                                <w:sz w:val="26"/>
                                <w:szCs w:val="26"/>
                              </w:rPr>
                              <w:t xml:space="preserve"> air </w:t>
                            </w:r>
                            <w:proofErr w:type="spellStart"/>
                            <w:r w:rsidR="001B5540" w:rsidRPr="009D6A64">
                              <w:rPr>
                                <w:sz w:val="26"/>
                                <w:szCs w:val="26"/>
                              </w:rPr>
                              <w:t>keintanan</w:t>
                            </w:r>
                            <w:proofErr w:type="spellEnd"/>
                            <w:r w:rsidR="00DD4426" w:rsidRPr="009D6A64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4DAE8C4B" w14:textId="77777777" w:rsidR="00BC12C8" w:rsidRPr="009D6A64" w:rsidRDefault="00BC12C8" w:rsidP="00BC12C8">
                            <w:pPr>
                              <w:spacing w:after="0"/>
                              <w:rPr>
                                <w:rFonts w:ascii="Myriad Pro" w:hAnsi="Myriad Pro" w:cs="Arial"/>
                                <w:sz w:val="26"/>
                                <w:szCs w:val="26"/>
                              </w:rPr>
                            </w:pPr>
                          </w:p>
                          <w:p w14:paraId="3C48FFC0" w14:textId="77777777" w:rsidR="00DD4426" w:rsidRPr="009D6A64" w:rsidRDefault="0050162C" w:rsidP="00DD4426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 w:rsidRPr="009D6A64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MOL EO: </w:t>
                            </w:r>
                            <w:proofErr w:type="spellStart"/>
                            <w:r w:rsidR="001B5540" w:rsidRPr="009D6A64">
                              <w:rPr>
                                <w:sz w:val="26"/>
                                <w:szCs w:val="26"/>
                              </w:rPr>
                              <w:t>Ejab</w:t>
                            </w:r>
                            <w:proofErr w:type="spellEnd"/>
                            <w:r w:rsidR="001B5540"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B5540" w:rsidRPr="009D6A64">
                              <w:rPr>
                                <w:sz w:val="26"/>
                                <w:szCs w:val="26"/>
                              </w:rPr>
                              <w:t>menin</w:t>
                            </w:r>
                            <w:proofErr w:type="spellEnd"/>
                            <w:r w:rsidR="001B5540"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B5540" w:rsidRPr="009D6A64">
                              <w:rPr>
                                <w:sz w:val="26"/>
                                <w:szCs w:val="26"/>
                              </w:rPr>
                              <w:t>nojak</w:t>
                            </w:r>
                            <w:proofErr w:type="spellEnd"/>
                            <w:r w:rsidR="001B5540"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B5540" w:rsidRPr="009D6A64">
                              <w:rPr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="001B5540" w:rsidRPr="009D6A64">
                              <w:rPr>
                                <w:sz w:val="26"/>
                                <w:szCs w:val="26"/>
                              </w:rPr>
                              <w:t xml:space="preserve"> AP courses ko </w:t>
                            </w:r>
                            <w:proofErr w:type="spellStart"/>
                            <w:r w:rsidR="001B5540" w:rsidRPr="009D6A64">
                              <w:rPr>
                                <w:sz w:val="26"/>
                                <w:szCs w:val="26"/>
                              </w:rPr>
                              <w:t>reben</w:t>
                            </w:r>
                            <w:proofErr w:type="spellEnd"/>
                            <w:r w:rsidR="00DD4426" w:rsidRPr="009D6A64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57882ECF" w14:textId="77777777" w:rsidR="007E5CD3" w:rsidRPr="009D6A64" w:rsidRDefault="00FE399C" w:rsidP="00DD4426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 w:rsidRPr="009D6A64">
                              <w:rPr>
                                <w:sz w:val="26"/>
                                <w:szCs w:val="26"/>
                              </w:rPr>
                              <w:t>Ri-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aikuij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kate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kate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jerbal</w:t>
                            </w:r>
                            <w:proofErr w:type="spellEnd"/>
                            <w:r w:rsidR="00DD4426" w:rsidRPr="009D6A64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Botab</w:t>
                            </w:r>
                            <w:proofErr w:type="spellEnd"/>
                            <w:r w:rsidR="00B435A2" w:rsidRPr="009D6A64">
                              <w:rPr>
                                <w:sz w:val="26"/>
                                <w:szCs w:val="26"/>
                              </w:rPr>
                              <w:t>,</w:t>
                            </w:r>
                            <w:r w:rsidR="00DD4426"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rej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bok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jiban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jen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kilaaj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mate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ro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ri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-kaki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ro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remaron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jiban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entan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kein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air</w:t>
                            </w:r>
                            <w:r w:rsidR="00DD4426" w:rsidRPr="009D6A64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1E788EAC" w14:textId="77777777" w:rsidR="00DD4426" w:rsidRPr="009D6A64" w:rsidRDefault="00FE399C" w:rsidP="00DD4426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Koba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bok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AP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kilaaj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ko,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ajrineo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nejuum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emaron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in</w:t>
                            </w:r>
                            <w:r w:rsidR="00DD4426" w:rsidRPr="009D6A64">
                              <w:rPr>
                                <w:sz w:val="26"/>
                                <w:szCs w:val="26"/>
                              </w:rPr>
                              <w:t>:</w:t>
                            </w:r>
                          </w:p>
                          <w:p w14:paraId="12061D4D" w14:textId="77777777" w:rsidR="00DD4426" w:rsidRPr="009D6A64" w:rsidRDefault="00FE399C" w:rsidP="00DD4426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Make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ian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delone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college</w:t>
                            </w:r>
                            <w:r w:rsidR="00DD4426" w:rsidRPr="009D6A64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0F9ECB06" w14:textId="77777777" w:rsidR="00DD4426" w:rsidRPr="009D6A64" w:rsidRDefault="00FE399C" w:rsidP="00DD4426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Koman</w:t>
                            </w:r>
                            <w:proofErr w:type="spellEnd"/>
                            <w:r w:rsidR="00DD4426" w:rsidRPr="009D6A64">
                              <w:rPr>
                                <w:sz w:val="26"/>
                                <w:szCs w:val="26"/>
                              </w:rPr>
                              <w:t xml:space="preserve"> college credit.</w:t>
                            </w:r>
                          </w:p>
                          <w:p w14:paraId="59DF538F" w14:textId="77777777" w:rsidR="00DD4426" w:rsidRPr="009D6A64" w:rsidRDefault="00FE399C" w:rsidP="00DD4426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  <w:lang w:val="es-ES"/>
                              </w:rPr>
                              <w:t>Etal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  <w:lang w:val="es-ES"/>
                              </w:rPr>
                              <w:t>jen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  <w:lang w:val="es-ES"/>
                              </w:rPr>
                              <w:t>kilaaj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in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  <w:lang w:val="es-ES"/>
                              </w:rPr>
                              <w:t>ijino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  <w:lang w:val="es-ES"/>
                              </w:rPr>
                              <w:t>ko</w:t>
                            </w:r>
                            <w:proofErr w:type="spellEnd"/>
                            <w:r w:rsidR="00DD4426" w:rsidRPr="009D6A64">
                              <w:rPr>
                                <w:sz w:val="26"/>
                                <w:szCs w:val="26"/>
                                <w:lang w:val="es-ES"/>
                              </w:rPr>
                              <w:t>.</w:t>
                            </w:r>
                          </w:p>
                          <w:p w14:paraId="67957F7F" w14:textId="77777777" w:rsidR="00DD4426" w:rsidRPr="009D6A64" w:rsidRDefault="00FE399C" w:rsidP="00DD4426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Kadoklok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college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kabel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iben</w:t>
                            </w:r>
                            <w:proofErr w:type="spellEnd"/>
                            <w:r w:rsidR="00DD4426" w:rsidRPr="009D6A64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6D491036" w14:textId="77777777" w:rsidR="00DD4426" w:rsidRPr="009D6A64" w:rsidRDefault="00FE399C" w:rsidP="00DD4426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Itok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limoum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ajri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nejuum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bok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AP course?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Konono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iben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ri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-kaki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ro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ak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counselor kin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bunten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9D6A6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D6A64">
                              <w:rPr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 w:rsidR="00DD4426" w:rsidRPr="009D6A64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26FFE918" w14:textId="77777777" w:rsidR="006F45EA" w:rsidRPr="005326F5" w:rsidRDefault="006F45EA" w:rsidP="00980FF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429E12C3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67755" id="Text Box 9" o:spid="_x0000_s1036" type="#_x0000_t202" style="position:absolute;margin-left:2.55pt;margin-top:11.55pt;width:169.6pt;height:681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" filled="f" stroked="f" strokeweight=".5pt">
                <v:textbox>
                  <w:txbxContent>
                    <w:p w14:paraId="2F4D9088" w14:textId="77777777" w:rsidR="00BC12C8" w:rsidRPr="009D6A64" w:rsidRDefault="00657947" w:rsidP="00BC12C8">
                      <w:pPr>
                        <w:spacing w:after="0"/>
                        <w:rPr>
                          <w:rFonts w:ascii="Myriad Pro" w:hAnsi="Myriad Pro" w:cs="Arial"/>
                          <w:sz w:val="26"/>
                          <w:szCs w:val="26"/>
                        </w:rPr>
                      </w:pPr>
                      <w:r w:rsidRPr="009D6A64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NAN BAJOK:</w:t>
                      </w:r>
                      <w:r w:rsidRPr="009D6A64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1B5540" w:rsidRPr="009D6A64">
                        <w:rPr>
                          <w:rFonts w:cs="Arial"/>
                          <w:sz w:val="26"/>
                          <w:szCs w:val="26"/>
                        </w:rPr>
                        <w:t>Kilaaj</w:t>
                      </w:r>
                      <w:proofErr w:type="spellEnd"/>
                      <w:r w:rsidR="001B5540" w:rsidRPr="009D6A64">
                        <w:rPr>
                          <w:rFonts w:cs="Arial"/>
                          <w:sz w:val="26"/>
                          <w:szCs w:val="26"/>
                        </w:rPr>
                        <w:t xml:space="preserve"> ko </w:t>
                      </w:r>
                      <w:proofErr w:type="spellStart"/>
                      <w:r w:rsidR="001B5540" w:rsidRPr="009D6A64">
                        <w:rPr>
                          <w:rFonts w:cs="Arial"/>
                          <w:sz w:val="26"/>
                          <w:szCs w:val="26"/>
                        </w:rPr>
                        <w:t>rebe</w:t>
                      </w:r>
                      <w:proofErr w:type="spellEnd"/>
                      <w:r w:rsidR="001B5540" w:rsidRPr="009D6A64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1B5540" w:rsidRPr="009D6A64">
                        <w:rPr>
                          <w:rFonts w:cs="Arial"/>
                          <w:sz w:val="26"/>
                          <w:szCs w:val="26"/>
                        </w:rPr>
                        <w:t>einwot</w:t>
                      </w:r>
                      <w:proofErr w:type="spellEnd"/>
                      <w:r w:rsidR="005A4EA5" w:rsidRPr="009D6A64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 w:rsidR="00DD4426" w:rsidRPr="009D6A64">
                        <w:rPr>
                          <w:sz w:val="26"/>
                          <w:szCs w:val="26"/>
                        </w:rPr>
                        <w:t xml:space="preserve">Advanced </w:t>
                      </w:r>
                      <w:r w:rsidR="001B5540" w:rsidRPr="009D6A64">
                        <w:rPr>
                          <w:sz w:val="26"/>
                          <w:szCs w:val="26"/>
                        </w:rPr>
                        <w:t xml:space="preserve">Placement </w:t>
                      </w:r>
                      <w:proofErr w:type="spellStart"/>
                      <w:r w:rsidR="001B5540" w:rsidRPr="009D6A64">
                        <w:rPr>
                          <w:sz w:val="26"/>
                          <w:szCs w:val="26"/>
                        </w:rPr>
                        <w:t>ak</w:t>
                      </w:r>
                      <w:proofErr w:type="spellEnd"/>
                      <w:r w:rsidR="001B5540" w:rsidRPr="009D6A64">
                        <w:rPr>
                          <w:sz w:val="26"/>
                          <w:szCs w:val="26"/>
                        </w:rPr>
                        <w:t xml:space="preserve"> AP courses </w:t>
                      </w:r>
                      <w:proofErr w:type="spellStart"/>
                      <w:r w:rsidR="001B5540" w:rsidRPr="009D6A64">
                        <w:rPr>
                          <w:sz w:val="26"/>
                          <w:szCs w:val="26"/>
                        </w:rPr>
                        <w:t>elab</w:t>
                      </w:r>
                      <w:proofErr w:type="spellEnd"/>
                      <w:r w:rsidR="001B5540" w:rsidRPr="009D6A64">
                        <w:rPr>
                          <w:sz w:val="26"/>
                          <w:szCs w:val="26"/>
                        </w:rPr>
                        <w:t xml:space="preserve"> air </w:t>
                      </w:r>
                      <w:proofErr w:type="spellStart"/>
                      <w:r w:rsidR="001B5540" w:rsidRPr="009D6A64">
                        <w:rPr>
                          <w:sz w:val="26"/>
                          <w:szCs w:val="26"/>
                        </w:rPr>
                        <w:t>keintanan</w:t>
                      </w:r>
                      <w:proofErr w:type="spellEnd"/>
                      <w:r w:rsidR="00DD4426" w:rsidRPr="009D6A64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4DAE8C4B" w14:textId="77777777" w:rsidR="00BC12C8" w:rsidRPr="009D6A64" w:rsidRDefault="00BC12C8" w:rsidP="00BC12C8">
                      <w:pPr>
                        <w:spacing w:after="0"/>
                        <w:rPr>
                          <w:rFonts w:ascii="Myriad Pro" w:hAnsi="Myriad Pro" w:cs="Arial"/>
                          <w:sz w:val="26"/>
                          <w:szCs w:val="26"/>
                        </w:rPr>
                      </w:pPr>
                    </w:p>
                    <w:p w14:paraId="3C48FFC0" w14:textId="77777777" w:rsidR="00DD4426" w:rsidRPr="009D6A64" w:rsidRDefault="0050162C" w:rsidP="00DD4426">
                      <w:pPr>
                        <w:rPr>
                          <w:sz w:val="26"/>
                          <w:szCs w:val="26"/>
                        </w:rPr>
                      </w:pPr>
                      <w:r w:rsidRPr="009D6A64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</w:rPr>
                        <w:t xml:space="preserve">MOL EO: </w:t>
                      </w:r>
                      <w:proofErr w:type="spellStart"/>
                      <w:r w:rsidR="001B5540" w:rsidRPr="009D6A64">
                        <w:rPr>
                          <w:sz w:val="26"/>
                          <w:szCs w:val="26"/>
                        </w:rPr>
                        <w:t>Ejab</w:t>
                      </w:r>
                      <w:proofErr w:type="spellEnd"/>
                      <w:r w:rsidR="001B5540"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1B5540" w:rsidRPr="009D6A64">
                        <w:rPr>
                          <w:sz w:val="26"/>
                          <w:szCs w:val="26"/>
                        </w:rPr>
                        <w:t>menin</w:t>
                      </w:r>
                      <w:proofErr w:type="spellEnd"/>
                      <w:r w:rsidR="001B5540"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1B5540" w:rsidRPr="009D6A64">
                        <w:rPr>
                          <w:sz w:val="26"/>
                          <w:szCs w:val="26"/>
                        </w:rPr>
                        <w:t>nojak</w:t>
                      </w:r>
                      <w:proofErr w:type="spellEnd"/>
                      <w:r w:rsidR="001B5540"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1B5540" w:rsidRPr="009D6A64">
                        <w:rPr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="001B5540" w:rsidRPr="009D6A64">
                        <w:rPr>
                          <w:sz w:val="26"/>
                          <w:szCs w:val="26"/>
                        </w:rPr>
                        <w:t xml:space="preserve"> AP courses ko </w:t>
                      </w:r>
                      <w:proofErr w:type="spellStart"/>
                      <w:r w:rsidR="001B5540" w:rsidRPr="009D6A64">
                        <w:rPr>
                          <w:sz w:val="26"/>
                          <w:szCs w:val="26"/>
                        </w:rPr>
                        <w:t>reben</w:t>
                      </w:r>
                      <w:proofErr w:type="spellEnd"/>
                      <w:r w:rsidR="00DD4426" w:rsidRPr="009D6A64">
                        <w:rPr>
                          <w:sz w:val="26"/>
                          <w:szCs w:val="26"/>
                        </w:rPr>
                        <w:t xml:space="preserve">. </w:t>
                      </w:r>
                    </w:p>
                    <w:p w14:paraId="57882ECF" w14:textId="77777777" w:rsidR="007E5CD3" w:rsidRPr="009D6A64" w:rsidRDefault="00FE399C" w:rsidP="00DD4426">
                      <w:pPr>
                        <w:rPr>
                          <w:sz w:val="26"/>
                          <w:szCs w:val="26"/>
                        </w:rPr>
                      </w:pPr>
                      <w:r w:rsidRPr="009D6A64">
                        <w:rPr>
                          <w:sz w:val="26"/>
                          <w:szCs w:val="26"/>
                        </w:rPr>
                        <w:t>Ri-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aikuij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in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kate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kate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jerbal</w:t>
                      </w:r>
                      <w:proofErr w:type="spellEnd"/>
                      <w:r w:rsidR="00DD4426" w:rsidRPr="009D6A64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Botab</w:t>
                      </w:r>
                      <w:proofErr w:type="spellEnd"/>
                      <w:r w:rsidR="00B435A2" w:rsidRPr="009D6A64">
                        <w:rPr>
                          <w:sz w:val="26"/>
                          <w:szCs w:val="26"/>
                        </w:rPr>
                        <w:t>,</w:t>
                      </w:r>
                      <w:r w:rsidR="00DD4426"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rej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bok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jiban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jen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kilaaj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mate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ro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ri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-kaki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ro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remaron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jiban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entan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kein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air</w:t>
                      </w:r>
                      <w:r w:rsidR="00DD4426" w:rsidRPr="009D6A64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1E788EAC" w14:textId="77777777" w:rsidR="00DD4426" w:rsidRPr="009D6A64" w:rsidRDefault="00FE399C" w:rsidP="00DD4426">
                      <w:pPr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Koba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am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bok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AP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kilaaj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ko,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ajrineo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nejuum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emaron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in</w:t>
                      </w:r>
                      <w:r w:rsidR="00DD4426" w:rsidRPr="009D6A64">
                        <w:rPr>
                          <w:sz w:val="26"/>
                          <w:szCs w:val="26"/>
                        </w:rPr>
                        <w:t>:</w:t>
                      </w:r>
                    </w:p>
                    <w:p w14:paraId="12061D4D" w14:textId="77777777" w:rsidR="00DD4426" w:rsidRPr="009D6A64" w:rsidRDefault="00FE399C" w:rsidP="00DD4426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rPr>
                          <w:sz w:val="26"/>
                          <w:szCs w:val="26"/>
                        </w:rPr>
                      </w:pPr>
                      <w:r w:rsidRPr="009D6A64">
                        <w:rPr>
                          <w:sz w:val="26"/>
                          <w:szCs w:val="26"/>
                        </w:rPr>
                        <w:t xml:space="preserve">Make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ian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delone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college</w:t>
                      </w:r>
                      <w:r w:rsidR="00DD4426" w:rsidRPr="009D6A64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0F9ECB06" w14:textId="77777777" w:rsidR="00DD4426" w:rsidRPr="009D6A64" w:rsidRDefault="00FE399C" w:rsidP="00DD4426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Koman</w:t>
                      </w:r>
                      <w:proofErr w:type="spellEnd"/>
                      <w:r w:rsidR="00DD4426" w:rsidRPr="009D6A64">
                        <w:rPr>
                          <w:sz w:val="26"/>
                          <w:szCs w:val="26"/>
                        </w:rPr>
                        <w:t xml:space="preserve"> college credit.</w:t>
                      </w:r>
                    </w:p>
                    <w:p w14:paraId="59DF538F" w14:textId="77777777" w:rsidR="00DD4426" w:rsidRPr="009D6A64" w:rsidRDefault="00FE399C" w:rsidP="00DD4426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rPr>
                          <w:sz w:val="26"/>
                          <w:szCs w:val="26"/>
                          <w:lang w:val="es-ES"/>
                        </w:rPr>
                      </w:pPr>
                      <w:proofErr w:type="spellStart"/>
                      <w:r w:rsidRPr="009D6A64">
                        <w:rPr>
                          <w:sz w:val="26"/>
                          <w:szCs w:val="26"/>
                          <w:lang w:val="es-ES"/>
                        </w:rPr>
                        <w:t>Etal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  <w:lang w:val="es-ES"/>
                        </w:rPr>
                        <w:t>jen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  <w:lang w:val="es-ES"/>
                        </w:rPr>
                        <w:t>kilaaj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  <w:lang w:val="es-ES"/>
                        </w:rPr>
                        <w:t xml:space="preserve"> in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  <w:lang w:val="es-ES"/>
                        </w:rPr>
                        <w:t>ijino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  <w:lang w:val="es-ES"/>
                        </w:rPr>
                        <w:t>ko</w:t>
                      </w:r>
                      <w:proofErr w:type="spellEnd"/>
                      <w:r w:rsidR="00DD4426" w:rsidRPr="009D6A64">
                        <w:rPr>
                          <w:sz w:val="26"/>
                          <w:szCs w:val="26"/>
                          <w:lang w:val="es-ES"/>
                        </w:rPr>
                        <w:t>.</w:t>
                      </w:r>
                    </w:p>
                    <w:p w14:paraId="67957F7F" w14:textId="77777777" w:rsidR="00DD4426" w:rsidRPr="009D6A64" w:rsidRDefault="00FE399C" w:rsidP="00DD4426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Kadoklok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college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kabel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ko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iben</w:t>
                      </w:r>
                      <w:proofErr w:type="spellEnd"/>
                      <w:r w:rsidR="00DD4426" w:rsidRPr="009D6A64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6D491036" w14:textId="77777777" w:rsidR="00DD4426" w:rsidRPr="009D6A64" w:rsidRDefault="00FE399C" w:rsidP="00DD4426">
                      <w:pPr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Itok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limoum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ajri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nejuum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bok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AP course?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Konono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iben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ri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-kaki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ro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ak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counselor kin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bunten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9D6A6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D6A64">
                        <w:rPr>
                          <w:sz w:val="26"/>
                          <w:szCs w:val="26"/>
                        </w:rPr>
                        <w:t>juon</w:t>
                      </w:r>
                      <w:proofErr w:type="spellEnd"/>
                      <w:r w:rsidR="00DD4426" w:rsidRPr="009D6A64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26FFE918" w14:textId="77777777" w:rsidR="006F45EA" w:rsidRPr="005326F5" w:rsidRDefault="006F45EA" w:rsidP="00980FFC">
                      <w:pPr>
                        <w:rPr>
                          <w:sz w:val="26"/>
                          <w:szCs w:val="26"/>
                        </w:rPr>
                      </w:pPr>
                    </w:p>
                    <w:p w14:paraId="429E12C3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7B8AAD" w14:textId="77777777" w:rsidR="00C93938" w:rsidRDefault="00C93938" w:rsidP="009909CD">
      <w:pPr>
        <w:spacing w:after="0" w:line="240" w:lineRule="auto"/>
      </w:pPr>
      <w:r>
        <w:separator/>
      </w:r>
    </w:p>
  </w:endnote>
  <w:endnote w:type="continuationSeparator" w:id="0">
    <w:p w14:paraId="51C5192A" w14:textId="77777777" w:rsidR="00C93938" w:rsidRDefault="00C93938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7FBBAB" w14:textId="77777777" w:rsidR="001C2C8E" w:rsidRDefault="001C2C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3954E" w14:textId="77777777" w:rsidR="007D7BBC" w:rsidRDefault="007D7BBC" w:rsidP="007D7BB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92314C1" wp14:editId="71DFE875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77F2885" w14:textId="77777777" w:rsidR="001C2C8E" w:rsidRDefault="001C2C8E" w:rsidP="001C2C8E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69FAC8" w14:textId="77777777" w:rsidR="001C2C8E" w:rsidRDefault="001C2C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CCB2FE" w14:textId="77777777" w:rsidR="00C93938" w:rsidRDefault="00C93938" w:rsidP="009909CD">
      <w:pPr>
        <w:spacing w:after="0" w:line="240" w:lineRule="auto"/>
      </w:pPr>
      <w:r>
        <w:separator/>
      </w:r>
    </w:p>
  </w:footnote>
  <w:footnote w:type="continuationSeparator" w:id="0">
    <w:p w14:paraId="211CC3CA" w14:textId="77777777" w:rsidR="00C93938" w:rsidRDefault="00C93938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9E1121" w14:textId="77777777" w:rsidR="001C2C8E" w:rsidRDefault="001C2C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71939E" w14:textId="77777777" w:rsidR="001C2C8E" w:rsidRDefault="001C2C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3B423" w14:textId="77777777" w:rsidR="001C2C8E" w:rsidRDefault="001C2C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27783D"/>
    <w:multiLevelType w:val="hybridMultilevel"/>
    <w:tmpl w:val="FAFE9E8A"/>
    <w:lvl w:ilvl="0" w:tplc="ADCE6212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837087"/>
    <w:multiLevelType w:val="hybridMultilevel"/>
    <w:tmpl w:val="5FFEF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641680"/>
    <w:multiLevelType w:val="hybridMultilevel"/>
    <w:tmpl w:val="AFF85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FB37FB"/>
    <w:multiLevelType w:val="hybridMultilevel"/>
    <w:tmpl w:val="BFCA3B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C00338"/>
    <w:multiLevelType w:val="multilevel"/>
    <w:tmpl w:val="36C8F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236CF6"/>
    <w:multiLevelType w:val="hybridMultilevel"/>
    <w:tmpl w:val="AAF8977A"/>
    <w:lvl w:ilvl="0" w:tplc="A932952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E4283D"/>
    <w:multiLevelType w:val="hybridMultilevel"/>
    <w:tmpl w:val="B8C84C4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7560FD"/>
    <w:multiLevelType w:val="hybridMultilevel"/>
    <w:tmpl w:val="0798B5E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7823C1"/>
    <w:multiLevelType w:val="hybridMultilevel"/>
    <w:tmpl w:val="D0F00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47"/>
  </w:num>
  <w:num w:numId="3">
    <w:abstractNumId w:val="31"/>
  </w:num>
  <w:num w:numId="4">
    <w:abstractNumId w:val="12"/>
  </w:num>
  <w:num w:numId="5">
    <w:abstractNumId w:val="20"/>
  </w:num>
  <w:num w:numId="6">
    <w:abstractNumId w:val="19"/>
  </w:num>
  <w:num w:numId="7">
    <w:abstractNumId w:val="18"/>
  </w:num>
  <w:num w:numId="8">
    <w:abstractNumId w:val="22"/>
  </w:num>
  <w:num w:numId="9">
    <w:abstractNumId w:val="15"/>
  </w:num>
  <w:num w:numId="10">
    <w:abstractNumId w:val="7"/>
  </w:num>
  <w:num w:numId="11">
    <w:abstractNumId w:val="30"/>
  </w:num>
  <w:num w:numId="12">
    <w:abstractNumId w:val="35"/>
  </w:num>
  <w:num w:numId="13">
    <w:abstractNumId w:val="14"/>
  </w:num>
  <w:num w:numId="14">
    <w:abstractNumId w:val="24"/>
  </w:num>
  <w:num w:numId="15">
    <w:abstractNumId w:val="26"/>
  </w:num>
  <w:num w:numId="16">
    <w:abstractNumId w:val="16"/>
  </w:num>
  <w:num w:numId="17">
    <w:abstractNumId w:val="36"/>
  </w:num>
  <w:num w:numId="18">
    <w:abstractNumId w:val="8"/>
  </w:num>
  <w:num w:numId="19">
    <w:abstractNumId w:val="32"/>
  </w:num>
  <w:num w:numId="20">
    <w:abstractNumId w:val="40"/>
  </w:num>
  <w:num w:numId="21">
    <w:abstractNumId w:val="3"/>
  </w:num>
  <w:num w:numId="22">
    <w:abstractNumId w:val="6"/>
  </w:num>
  <w:num w:numId="23">
    <w:abstractNumId w:val="21"/>
  </w:num>
  <w:num w:numId="24">
    <w:abstractNumId w:val="43"/>
  </w:num>
  <w:num w:numId="25">
    <w:abstractNumId w:val="23"/>
  </w:num>
  <w:num w:numId="26">
    <w:abstractNumId w:val="34"/>
  </w:num>
  <w:num w:numId="27">
    <w:abstractNumId w:val="4"/>
  </w:num>
  <w:num w:numId="28">
    <w:abstractNumId w:val="2"/>
  </w:num>
  <w:num w:numId="29">
    <w:abstractNumId w:val="13"/>
  </w:num>
  <w:num w:numId="30">
    <w:abstractNumId w:val="28"/>
  </w:num>
  <w:num w:numId="31">
    <w:abstractNumId w:val="38"/>
  </w:num>
  <w:num w:numId="32">
    <w:abstractNumId w:val="29"/>
  </w:num>
  <w:num w:numId="33">
    <w:abstractNumId w:val="44"/>
  </w:num>
  <w:num w:numId="34">
    <w:abstractNumId w:val="1"/>
  </w:num>
  <w:num w:numId="35">
    <w:abstractNumId w:val="37"/>
  </w:num>
  <w:num w:numId="36">
    <w:abstractNumId w:val="25"/>
  </w:num>
  <w:num w:numId="37">
    <w:abstractNumId w:val="0"/>
  </w:num>
  <w:num w:numId="38">
    <w:abstractNumId w:val="33"/>
  </w:num>
  <w:num w:numId="39">
    <w:abstractNumId w:val="11"/>
  </w:num>
  <w:num w:numId="40">
    <w:abstractNumId w:val="27"/>
  </w:num>
  <w:num w:numId="41">
    <w:abstractNumId w:val="17"/>
  </w:num>
  <w:num w:numId="42">
    <w:abstractNumId w:val="9"/>
  </w:num>
  <w:num w:numId="43">
    <w:abstractNumId w:val="10"/>
  </w:num>
  <w:num w:numId="44">
    <w:abstractNumId w:val="46"/>
  </w:num>
  <w:num w:numId="45">
    <w:abstractNumId w:val="42"/>
  </w:num>
  <w:num w:numId="46">
    <w:abstractNumId w:val="39"/>
  </w:num>
  <w:num w:numId="47">
    <w:abstractNumId w:val="41"/>
  </w:num>
  <w:num w:numId="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TAyMzc2NzEwNzFU0lEKTi0uzszPAykwrAUA7+pUXSwAAAA="/>
  </w:docVars>
  <w:rsids>
    <w:rsidRoot w:val="001B2141"/>
    <w:rsid w:val="00076C3A"/>
    <w:rsid w:val="000856A5"/>
    <w:rsid w:val="000A465A"/>
    <w:rsid w:val="0011111C"/>
    <w:rsid w:val="001733BE"/>
    <w:rsid w:val="001956B9"/>
    <w:rsid w:val="001A6610"/>
    <w:rsid w:val="001B2141"/>
    <w:rsid w:val="001B5540"/>
    <w:rsid w:val="001C2C8E"/>
    <w:rsid w:val="001D16DC"/>
    <w:rsid w:val="001D41E3"/>
    <w:rsid w:val="001D5F2E"/>
    <w:rsid w:val="00275C50"/>
    <w:rsid w:val="002872FD"/>
    <w:rsid w:val="002B0FFE"/>
    <w:rsid w:val="002B64BD"/>
    <w:rsid w:val="00300EE9"/>
    <w:rsid w:val="003347BC"/>
    <w:rsid w:val="003833D8"/>
    <w:rsid w:val="00393449"/>
    <w:rsid w:val="003A76A2"/>
    <w:rsid w:val="003F58AD"/>
    <w:rsid w:val="0040106C"/>
    <w:rsid w:val="00406591"/>
    <w:rsid w:val="00414D69"/>
    <w:rsid w:val="00436814"/>
    <w:rsid w:val="0047425E"/>
    <w:rsid w:val="00491877"/>
    <w:rsid w:val="004D04C9"/>
    <w:rsid w:val="0050162C"/>
    <w:rsid w:val="00507D1C"/>
    <w:rsid w:val="005326F5"/>
    <w:rsid w:val="005828F8"/>
    <w:rsid w:val="005963DD"/>
    <w:rsid w:val="005A4EA5"/>
    <w:rsid w:val="005B29FD"/>
    <w:rsid w:val="005D0A19"/>
    <w:rsid w:val="005E28C7"/>
    <w:rsid w:val="006207D8"/>
    <w:rsid w:val="00645074"/>
    <w:rsid w:val="00657947"/>
    <w:rsid w:val="00661D0B"/>
    <w:rsid w:val="00663E11"/>
    <w:rsid w:val="00671A4B"/>
    <w:rsid w:val="00675C1D"/>
    <w:rsid w:val="00685C13"/>
    <w:rsid w:val="00686112"/>
    <w:rsid w:val="00696E04"/>
    <w:rsid w:val="006F45EA"/>
    <w:rsid w:val="006F4ED5"/>
    <w:rsid w:val="0070210A"/>
    <w:rsid w:val="0077205D"/>
    <w:rsid w:val="0077523B"/>
    <w:rsid w:val="00781C88"/>
    <w:rsid w:val="00784F1D"/>
    <w:rsid w:val="007D3720"/>
    <w:rsid w:val="007D7BBC"/>
    <w:rsid w:val="007E5CD3"/>
    <w:rsid w:val="007F304C"/>
    <w:rsid w:val="007F3240"/>
    <w:rsid w:val="008110A7"/>
    <w:rsid w:val="00854BA0"/>
    <w:rsid w:val="00862933"/>
    <w:rsid w:val="00874387"/>
    <w:rsid w:val="008916E0"/>
    <w:rsid w:val="008A4FE5"/>
    <w:rsid w:val="0090079C"/>
    <w:rsid w:val="00980FFC"/>
    <w:rsid w:val="009909CD"/>
    <w:rsid w:val="009B09EE"/>
    <w:rsid w:val="009B7241"/>
    <w:rsid w:val="009D6A64"/>
    <w:rsid w:val="009D71C3"/>
    <w:rsid w:val="00A25076"/>
    <w:rsid w:val="00A47747"/>
    <w:rsid w:val="00A51106"/>
    <w:rsid w:val="00A924DC"/>
    <w:rsid w:val="00A9337B"/>
    <w:rsid w:val="00AC67ED"/>
    <w:rsid w:val="00B01DF0"/>
    <w:rsid w:val="00B044CD"/>
    <w:rsid w:val="00B435A2"/>
    <w:rsid w:val="00B50B7C"/>
    <w:rsid w:val="00B5340E"/>
    <w:rsid w:val="00B53C93"/>
    <w:rsid w:val="00B646B2"/>
    <w:rsid w:val="00B700CB"/>
    <w:rsid w:val="00B7519A"/>
    <w:rsid w:val="00B91A1C"/>
    <w:rsid w:val="00BC12C8"/>
    <w:rsid w:val="00BF154F"/>
    <w:rsid w:val="00C14DA7"/>
    <w:rsid w:val="00C41269"/>
    <w:rsid w:val="00C91747"/>
    <w:rsid w:val="00C93938"/>
    <w:rsid w:val="00CA36F6"/>
    <w:rsid w:val="00CC6446"/>
    <w:rsid w:val="00CD2DEC"/>
    <w:rsid w:val="00CE5BCB"/>
    <w:rsid w:val="00CF1D50"/>
    <w:rsid w:val="00CF245D"/>
    <w:rsid w:val="00D06E28"/>
    <w:rsid w:val="00D14F9D"/>
    <w:rsid w:val="00D2468A"/>
    <w:rsid w:val="00D257AF"/>
    <w:rsid w:val="00D321C2"/>
    <w:rsid w:val="00D82C4B"/>
    <w:rsid w:val="00DD4426"/>
    <w:rsid w:val="00E25AF1"/>
    <w:rsid w:val="00E26FB5"/>
    <w:rsid w:val="00E3705E"/>
    <w:rsid w:val="00E641D7"/>
    <w:rsid w:val="00E92B91"/>
    <w:rsid w:val="00EB69AD"/>
    <w:rsid w:val="00F02A50"/>
    <w:rsid w:val="00F35BE3"/>
    <w:rsid w:val="00F3707B"/>
    <w:rsid w:val="00F40A18"/>
    <w:rsid w:val="00FB2594"/>
    <w:rsid w:val="00FD7D61"/>
    <w:rsid w:val="00FE3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A3BD5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3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6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0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58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2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6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A8A4ABC2A7F402591A5D68E2C2374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A74DB-BCDC-4A62-911A-ED2CDAF87339}"/>
      </w:docPartPr>
      <w:docPartBody>
        <w:p w:rsidR="0065383B" w:rsidRDefault="00514DFF" w:rsidP="00514DFF">
          <w:pPr>
            <w:pStyle w:val="BA8A4ABC2A7F402591A5D68E2C237409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9A86FA91694A449A981D16D8ACC32B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6A3ABD-77A2-4F92-B269-3A5CE43A8BDE}"/>
      </w:docPartPr>
      <w:docPartBody>
        <w:p w:rsidR="0065383B" w:rsidRDefault="00514DFF" w:rsidP="00514DFF">
          <w:pPr>
            <w:pStyle w:val="9A86FA91694A449A981D16D8ACC32BE4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14DFF"/>
    <w:rsid w:val="00594CB4"/>
    <w:rsid w:val="0065383B"/>
    <w:rsid w:val="008C7997"/>
    <w:rsid w:val="00A523FA"/>
    <w:rsid w:val="00BD4B9E"/>
    <w:rsid w:val="00C26B56"/>
    <w:rsid w:val="00DC4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14DFF"/>
    <w:rPr>
      <w:color w:val="808080"/>
    </w:rPr>
  </w:style>
  <w:style w:type="paragraph" w:customStyle="1" w:styleId="BA8A4ABC2A7F402591A5D68E2C237409">
    <w:name w:val="BA8A4ABC2A7F402591A5D68E2C237409"/>
    <w:rsid w:val="00514DFF"/>
  </w:style>
  <w:style w:type="paragraph" w:customStyle="1" w:styleId="9A86FA91694A449A981D16D8ACC32BE4">
    <w:name w:val="9A86FA91694A449A981D16D8ACC32BE4"/>
    <w:rsid w:val="00514D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D0FD778-3F74-43BA-8C6A-DD58E1D0B2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4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6</cp:revision>
  <cp:lastPrinted>2015-05-28T22:43:00Z</cp:lastPrinted>
  <dcterms:created xsi:type="dcterms:W3CDTF">2018-09-08T15:39:00Z</dcterms:created>
  <dcterms:modified xsi:type="dcterms:W3CDTF">2021-11-17T18:4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